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3994D" w14:textId="67B9D92A" w:rsidR="00265447" w:rsidRDefault="00265447" w:rsidP="00265447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Task 4</w:t>
      </w:r>
    </w:p>
    <w:p w14:paraId="5FCCFC58" w14:textId="5044AC26" w:rsidR="00265447" w:rsidRPr="00265447" w:rsidRDefault="00265447" w:rsidP="00265447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241FCC17" w14:textId="758D1414" w:rsidR="00183284" w:rsidRDefault="00265447" w:rsidP="00265447">
      <w:r w:rsidRPr="00265447">
        <w:t xml:space="preserve">D:\Matlab\Data_Analysis\libsvm-3.22\windows&gt;svm-scale -l -1 -u 1 -s range1 trainingSet.dat &gt; </w:t>
      </w:r>
      <w:proofErr w:type="spellStart"/>
      <w:r w:rsidRPr="00265447">
        <w:t>trainingSet.scale</w:t>
      </w:r>
      <w:proofErr w:type="spellEnd"/>
    </w:p>
    <w:p w14:paraId="40484125" w14:textId="4D161DD6" w:rsidR="00265447" w:rsidRDefault="00265447" w:rsidP="00265447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648381FE" w14:textId="50A2AA31" w:rsidR="00265447" w:rsidRDefault="00265447" w:rsidP="00265447">
      <w:r>
        <w:t>S</w:t>
      </w:r>
      <w:r w:rsidRPr="00265447">
        <w:t>cal</w:t>
      </w:r>
      <w:r>
        <w:t>ing</w:t>
      </w:r>
      <w:r w:rsidRPr="00265447">
        <w:t xml:space="preserve"> the training</w:t>
      </w:r>
      <w:r>
        <w:t>S</w:t>
      </w:r>
      <w:r w:rsidRPr="00265447">
        <w:t>et</w:t>
      </w:r>
      <w:r>
        <w:t>.dat</w:t>
      </w:r>
      <w:r w:rsidRPr="00265447">
        <w:t xml:space="preserve"> into a range </w:t>
      </w:r>
      <w:r>
        <w:t>between</w:t>
      </w:r>
      <w:r w:rsidRPr="00265447">
        <w:t xml:space="preserve"> -1</w:t>
      </w:r>
      <w:r>
        <w:t xml:space="preserve"> and</w:t>
      </w:r>
      <w:r w:rsidRPr="00265447">
        <w:t xml:space="preserve"> 1</w:t>
      </w:r>
      <w:r>
        <w:t xml:space="preserve"> and saving in </w:t>
      </w:r>
      <w:proofErr w:type="spellStart"/>
      <w:r>
        <w:t>trainingSet.scale</w:t>
      </w:r>
      <w:proofErr w:type="spellEnd"/>
      <w:r>
        <w:t xml:space="preserve"> file.</w:t>
      </w:r>
    </w:p>
    <w:p w14:paraId="0B67F332" w14:textId="77777777" w:rsidR="00265447" w:rsidRDefault="00265447" w:rsidP="00265447"/>
    <w:p w14:paraId="0DD86776" w14:textId="77777777" w:rsidR="00265447" w:rsidRPr="00265447" w:rsidRDefault="00265447" w:rsidP="00265447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0F3DFE7A" w14:textId="277E5A10" w:rsidR="00EE41F3" w:rsidRDefault="00EE41F3" w:rsidP="00EE41F3">
      <w:r w:rsidRPr="00EE41F3">
        <w:t xml:space="preserve">D:\Matlab\Data_Analysis\libsvm-3.22\windows&gt;svm-scale -l -1 -u 1 -s range1 testingSet.dat &gt; </w:t>
      </w:r>
      <w:proofErr w:type="spellStart"/>
      <w:r w:rsidRPr="00EE41F3">
        <w:t>testingSet.scale</w:t>
      </w:r>
      <w:proofErr w:type="spellEnd"/>
    </w:p>
    <w:p w14:paraId="76105EB4" w14:textId="0651E800" w:rsidR="00265447" w:rsidRDefault="00265447" w:rsidP="00265447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21F8CD21" w14:textId="66D54EAC" w:rsidR="00265447" w:rsidRDefault="00265447" w:rsidP="00EE41F3">
      <w:r>
        <w:t>S</w:t>
      </w:r>
      <w:r w:rsidRPr="00265447">
        <w:t>cal</w:t>
      </w:r>
      <w:r>
        <w:t>ing</w:t>
      </w:r>
      <w:r w:rsidRPr="00265447">
        <w:t xml:space="preserve"> the </w:t>
      </w:r>
      <w:r w:rsidR="00EE41F3" w:rsidRPr="00EE41F3">
        <w:t>testingSet</w:t>
      </w:r>
      <w:r>
        <w:t>.dat</w:t>
      </w:r>
      <w:r w:rsidRPr="00265447">
        <w:t xml:space="preserve"> into a range </w:t>
      </w:r>
      <w:r>
        <w:t>between</w:t>
      </w:r>
      <w:r w:rsidRPr="00265447">
        <w:t xml:space="preserve"> -1</w:t>
      </w:r>
      <w:r>
        <w:t xml:space="preserve"> and</w:t>
      </w:r>
      <w:r w:rsidRPr="00265447">
        <w:t xml:space="preserve"> 1</w:t>
      </w:r>
      <w:r>
        <w:t xml:space="preserve"> and saving in </w:t>
      </w:r>
      <w:proofErr w:type="spellStart"/>
      <w:r w:rsidR="00EE41F3" w:rsidRPr="00EE41F3">
        <w:t>testingSet</w:t>
      </w:r>
      <w:r>
        <w:t>.scale</w:t>
      </w:r>
      <w:proofErr w:type="spellEnd"/>
      <w:r>
        <w:t xml:space="preserve"> file.</w:t>
      </w:r>
    </w:p>
    <w:p w14:paraId="61BD3C10" w14:textId="77777777" w:rsidR="00EE41F3" w:rsidRDefault="00EE41F3" w:rsidP="00EE41F3">
      <w:pPr>
        <w:jc w:val="center"/>
        <w:rPr>
          <w:b/>
          <w:bCs/>
          <w:sz w:val="36"/>
          <w:szCs w:val="36"/>
        </w:rPr>
      </w:pPr>
    </w:p>
    <w:p w14:paraId="7B83B5EC" w14:textId="727731C5" w:rsidR="00EE41F3" w:rsidRPr="00265447" w:rsidRDefault="00EE41F3" w:rsidP="00EE41F3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761EC4D0" w14:textId="4A3E7DDA" w:rsidR="00EE41F3" w:rsidRDefault="00EE41F3" w:rsidP="00EE41F3">
      <w:r w:rsidRPr="00EE41F3">
        <w:t xml:space="preserve">D:\Matlab\Data_Analysis\libsvm-3.22\windows&gt;svm-train -c 5 -g 0.01 -v 5 </w:t>
      </w:r>
      <w:proofErr w:type="spellStart"/>
      <w:r w:rsidRPr="00EE41F3">
        <w:t>trainingSet.scale</w:t>
      </w:r>
      <w:proofErr w:type="spellEnd"/>
    </w:p>
    <w:p w14:paraId="68B2305A" w14:textId="66416724" w:rsidR="00EE41F3" w:rsidRDefault="00EE41F3" w:rsidP="00EE41F3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487A30F3" w14:textId="3C0CF20F" w:rsidR="00F6298D" w:rsidRDefault="00F6298D" w:rsidP="00F6298D">
      <w:r>
        <w:t xml:space="preserve">-c = </w:t>
      </w:r>
      <w:r w:rsidRPr="00F6298D">
        <w:t>cost</w:t>
      </w:r>
    </w:p>
    <w:p w14:paraId="57AEFEF1" w14:textId="597D4C63" w:rsidR="00F6298D" w:rsidRDefault="00F6298D" w:rsidP="00F6298D">
      <w:r>
        <w:t xml:space="preserve">-g = </w:t>
      </w:r>
      <w:r w:rsidRPr="00F6298D">
        <w:t>gamma</w:t>
      </w:r>
    </w:p>
    <w:p w14:paraId="36E864C2" w14:textId="64439CD5" w:rsidR="00F6298D" w:rsidRDefault="00F6298D" w:rsidP="00F6298D">
      <w:r>
        <w:t xml:space="preserve">-v 5 = 5-fold </w:t>
      </w:r>
      <w:r w:rsidRPr="00F6298D">
        <w:t>cross validation mode</w:t>
      </w:r>
    </w:p>
    <w:p w14:paraId="2F54B354" w14:textId="02887842" w:rsidR="00F6298D" w:rsidRDefault="00F6298D" w:rsidP="00F6298D">
      <w:r>
        <w:t>*</w:t>
      </w:r>
    </w:p>
    <w:p w14:paraId="5F706C30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62</w:t>
      </w:r>
    </w:p>
    <w:p w14:paraId="76F362FF" w14:textId="77777777" w:rsidR="00F6298D" w:rsidRDefault="00F6298D" w:rsidP="00F6298D">
      <w:r>
        <w:t>nu = 0.335402</w:t>
      </w:r>
    </w:p>
    <w:p w14:paraId="7229D09D" w14:textId="77777777" w:rsidR="00F6298D" w:rsidRDefault="00F6298D" w:rsidP="00F6298D">
      <w:proofErr w:type="spellStart"/>
      <w:r>
        <w:t>obj</w:t>
      </w:r>
      <w:proofErr w:type="spellEnd"/>
      <w:r>
        <w:t xml:space="preserve"> = -370.000436, rho = 1.289847</w:t>
      </w:r>
    </w:p>
    <w:p w14:paraId="4934FA2A" w14:textId="77777777" w:rsidR="00F6298D" w:rsidRDefault="00F6298D" w:rsidP="00F6298D">
      <w:proofErr w:type="spellStart"/>
      <w:r>
        <w:t>nSV</w:t>
      </w:r>
      <w:proofErr w:type="spellEnd"/>
      <w:r>
        <w:t xml:space="preserve"> = 123, </w:t>
      </w:r>
      <w:proofErr w:type="spellStart"/>
      <w:r>
        <w:t>nBSV</w:t>
      </w:r>
      <w:proofErr w:type="spellEnd"/>
      <w:r>
        <w:t xml:space="preserve"> = 116</w:t>
      </w:r>
    </w:p>
    <w:p w14:paraId="106E0317" w14:textId="77777777" w:rsidR="00F6298D" w:rsidRDefault="00F6298D" w:rsidP="00F6298D">
      <w:r>
        <w:t>*</w:t>
      </w:r>
    </w:p>
    <w:p w14:paraId="6779370F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77</w:t>
      </w:r>
    </w:p>
    <w:p w14:paraId="30423303" w14:textId="77777777" w:rsidR="00F6298D" w:rsidRDefault="00F6298D" w:rsidP="00F6298D">
      <w:r>
        <w:lastRenderedPageBreak/>
        <w:t>nu = 0.266526</w:t>
      </w:r>
    </w:p>
    <w:p w14:paraId="76ABB787" w14:textId="77777777" w:rsidR="00F6298D" w:rsidRDefault="00F6298D" w:rsidP="00F6298D">
      <w:proofErr w:type="spellStart"/>
      <w:r>
        <w:t>obj</w:t>
      </w:r>
      <w:proofErr w:type="spellEnd"/>
      <w:r>
        <w:t xml:space="preserve"> = -311.649171, rho = 5.211743</w:t>
      </w:r>
    </w:p>
    <w:p w14:paraId="34ACB426" w14:textId="77777777" w:rsidR="00F6298D" w:rsidRDefault="00F6298D" w:rsidP="00F6298D">
      <w:proofErr w:type="spellStart"/>
      <w:r>
        <w:t>nSV</w:t>
      </w:r>
      <w:proofErr w:type="spellEnd"/>
      <w:r>
        <w:t xml:space="preserve"> = 103, </w:t>
      </w:r>
      <w:proofErr w:type="spellStart"/>
      <w:r>
        <w:t>nBSV</w:t>
      </w:r>
      <w:proofErr w:type="spellEnd"/>
      <w:r>
        <w:t xml:space="preserve"> = 92</w:t>
      </w:r>
    </w:p>
    <w:p w14:paraId="6087E441" w14:textId="77777777" w:rsidR="00F6298D" w:rsidRDefault="00F6298D" w:rsidP="00F6298D">
      <w:r>
        <w:t>*</w:t>
      </w:r>
    </w:p>
    <w:p w14:paraId="584C7245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83</w:t>
      </w:r>
    </w:p>
    <w:p w14:paraId="07C8A70C" w14:textId="77777777" w:rsidR="00F6298D" w:rsidRDefault="00F6298D" w:rsidP="00F6298D">
      <w:r>
        <w:t>nu = 0.196834</w:t>
      </w:r>
    </w:p>
    <w:p w14:paraId="37BD3301" w14:textId="77777777" w:rsidR="00F6298D" w:rsidRDefault="00F6298D" w:rsidP="00F6298D">
      <w:proofErr w:type="spellStart"/>
      <w:r>
        <w:t>obj</w:t>
      </w:r>
      <w:proofErr w:type="spellEnd"/>
      <w:r>
        <w:t xml:space="preserve"> = -218.300311, rho = 2.841801</w:t>
      </w:r>
    </w:p>
    <w:p w14:paraId="705A7751" w14:textId="77777777" w:rsidR="00F6298D" w:rsidRDefault="00F6298D" w:rsidP="00F6298D">
      <w:proofErr w:type="spellStart"/>
      <w:r>
        <w:t>nSV</w:t>
      </w:r>
      <w:proofErr w:type="spellEnd"/>
      <w:r>
        <w:t xml:space="preserve"> = 74, </w:t>
      </w:r>
      <w:proofErr w:type="spellStart"/>
      <w:r>
        <w:t>nBSV</w:t>
      </w:r>
      <w:proofErr w:type="spellEnd"/>
      <w:r>
        <w:t xml:space="preserve"> = 65</w:t>
      </w:r>
    </w:p>
    <w:p w14:paraId="59A042FA" w14:textId="77777777" w:rsidR="00F6298D" w:rsidRDefault="00F6298D" w:rsidP="00F6298D">
      <w:r>
        <w:t xml:space="preserve">Total </w:t>
      </w:r>
      <w:proofErr w:type="spellStart"/>
      <w:r>
        <w:t>nSV</w:t>
      </w:r>
      <w:proofErr w:type="spellEnd"/>
      <w:r>
        <w:t xml:space="preserve"> = 202</w:t>
      </w:r>
    </w:p>
    <w:p w14:paraId="74366807" w14:textId="77777777" w:rsidR="00F6298D" w:rsidRDefault="00F6298D" w:rsidP="00F6298D">
      <w:r>
        <w:t>*</w:t>
      </w:r>
    </w:p>
    <w:p w14:paraId="6641D45E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83</w:t>
      </w:r>
    </w:p>
    <w:p w14:paraId="067D15DC" w14:textId="77777777" w:rsidR="00F6298D" w:rsidRDefault="00F6298D" w:rsidP="00F6298D">
      <w:r>
        <w:t>nu = 0.367353</w:t>
      </w:r>
    </w:p>
    <w:p w14:paraId="07BC4821" w14:textId="77777777" w:rsidR="00F6298D" w:rsidRDefault="00F6298D" w:rsidP="00F6298D">
      <w:proofErr w:type="spellStart"/>
      <w:r>
        <w:t>obj</w:t>
      </w:r>
      <w:proofErr w:type="spellEnd"/>
      <w:r>
        <w:t xml:space="preserve"> = -401.328945, rho = 1.783974</w:t>
      </w:r>
    </w:p>
    <w:p w14:paraId="5D27DE19" w14:textId="77777777" w:rsidR="00F6298D" w:rsidRDefault="00F6298D" w:rsidP="00F6298D">
      <w:proofErr w:type="spellStart"/>
      <w:r>
        <w:t>nSV</w:t>
      </w:r>
      <w:proofErr w:type="spellEnd"/>
      <w:r>
        <w:t xml:space="preserve"> = 132, </w:t>
      </w:r>
      <w:proofErr w:type="spellStart"/>
      <w:r>
        <w:t>nBSV</w:t>
      </w:r>
      <w:proofErr w:type="spellEnd"/>
      <w:r>
        <w:t xml:space="preserve"> = 126</w:t>
      </w:r>
    </w:p>
    <w:p w14:paraId="5D804331" w14:textId="77777777" w:rsidR="00F6298D" w:rsidRDefault="00F6298D" w:rsidP="00F6298D">
      <w:r>
        <w:t>*</w:t>
      </w:r>
    </w:p>
    <w:p w14:paraId="1C9E8E0A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56</w:t>
      </w:r>
    </w:p>
    <w:p w14:paraId="09BBC3F1" w14:textId="77777777" w:rsidR="00F6298D" w:rsidRDefault="00F6298D" w:rsidP="00F6298D">
      <w:r>
        <w:t>nu = 0.259661</w:t>
      </w:r>
    </w:p>
    <w:p w14:paraId="0358B1C5" w14:textId="77777777" w:rsidR="00F6298D" w:rsidRDefault="00F6298D" w:rsidP="00F6298D">
      <w:proofErr w:type="spellStart"/>
      <w:r>
        <w:t>obj</w:t>
      </w:r>
      <w:proofErr w:type="spellEnd"/>
      <w:r>
        <w:t xml:space="preserve"> = -291.257196, rho = 5.123057</w:t>
      </w:r>
    </w:p>
    <w:p w14:paraId="7CA89566" w14:textId="77777777" w:rsidR="00F6298D" w:rsidRDefault="00F6298D" w:rsidP="00F6298D">
      <w:proofErr w:type="spellStart"/>
      <w:r>
        <w:t>nSV</w:t>
      </w:r>
      <w:proofErr w:type="spellEnd"/>
      <w:r>
        <w:t xml:space="preserve"> = 99, </w:t>
      </w:r>
      <w:proofErr w:type="spellStart"/>
      <w:r>
        <w:t>nBSV</w:t>
      </w:r>
      <w:proofErr w:type="spellEnd"/>
      <w:r>
        <w:t xml:space="preserve"> = 91</w:t>
      </w:r>
    </w:p>
    <w:p w14:paraId="6A786B27" w14:textId="77777777" w:rsidR="00F6298D" w:rsidRDefault="00F6298D" w:rsidP="00F6298D">
      <w:r>
        <w:t>*</w:t>
      </w:r>
    </w:p>
    <w:p w14:paraId="28B3B62C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10</w:t>
      </w:r>
    </w:p>
    <w:p w14:paraId="11608B42" w14:textId="77777777" w:rsidR="00F6298D" w:rsidRDefault="00F6298D" w:rsidP="00F6298D">
      <w:r>
        <w:t>nu = 0.195663</w:t>
      </w:r>
    </w:p>
    <w:p w14:paraId="3FCB0B37" w14:textId="77777777" w:rsidR="00F6298D" w:rsidRDefault="00F6298D" w:rsidP="00F6298D">
      <w:proofErr w:type="spellStart"/>
      <w:r>
        <w:t>obj</w:t>
      </w:r>
      <w:proofErr w:type="spellEnd"/>
      <w:r>
        <w:t xml:space="preserve"> = -207.797544, rho = 2.438169</w:t>
      </w:r>
    </w:p>
    <w:p w14:paraId="6B7A0536" w14:textId="77777777" w:rsidR="00F6298D" w:rsidRDefault="00F6298D" w:rsidP="00F6298D">
      <w:proofErr w:type="spellStart"/>
      <w:r>
        <w:t>nSV</w:t>
      </w:r>
      <w:proofErr w:type="spellEnd"/>
      <w:r>
        <w:t xml:space="preserve"> = 72, </w:t>
      </w:r>
      <w:proofErr w:type="spellStart"/>
      <w:r>
        <w:t>nBSV</w:t>
      </w:r>
      <w:proofErr w:type="spellEnd"/>
      <w:r>
        <w:t xml:space="preserve"> = 66</w:t>
      </w:r>
    </w:p>
    <w:p w14:paraId="4326C65A" w14:textId="77777777" w:rsidR="00F6298D" w:rsidRDefault="00F6298D" w:rsidP="00F6298D">
      <w:r>
        <w:t xml:space="preserve">Total </w:t>
      </w:r>
      <w:proofErr w:type="spellStart"/>
      <w:r>
        <w:t>nSV</w:t>
      </w:r>
      <w:proofErr w:type="spellEnd"/>
      <w:r>
        <w:t xml:space="preserve"> = 205</w:t>
      </w:r>
    </w:p>
    <w:p w14:paraId="41944D87" w14:textId="77777777" w:rsidR="00F6298D" w:rsidRDefault="00F6298D" w:rsidP="00F6298D">
      <w:r>
        <w:t>*</w:t>
      </w:r>
    </w:p>
    <w:p w14:paraId="716EFDEB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48</w:t>
      </w:r>
    </w:p>
    <w:p w14:paraId="4A102452" w14:textId="77777777" w:rsidR="00F6298D" w:rsidRDefault="00F6298D" w:rsidP="00F6298D">
      <w:r>
        <w:t>nu = 0.352086</w:t>
      </w:r>
    </w:p>
    <w:p w14:paraId="684E32AE" w14:textId="77777777" w:rsidR="00F6298D" w:rsidRDefault="00F6298D" w:rsidP="00F6298D">
      <w:proofErr w:type="spellStart"/>
      <w:r>
        <w:t>obj</w:t>
      </w:r>
      <w:proofErr w:type="spellEnd"/>
      <w:r>
        <w:t xml:space="preserve"> = -379.722247, rho = 1.403423</w:t>
      </w:r>
    </w:p>
    <w:p w14:paraId="1AFB35B3" w14:textId="77777777" w:rsidR="00F6298D" w:rsidRDefault="00F6298D" w:rsidP="00F6298D">
      <w:proofErr w:type="spellStart"/>
      <w:r>
        <w:lastRenderedPageBreak/>
        <w:t>nSV</w:t>
      </w:r>
      <w:proofErr w:type="spellEnd"/>
      <w:r>
        <w:t xml:space="preserve"> = 126, </w:t>
      </w:r>
      <w:proofErr w:type="spellStart"/>
      <w:r>
        <w:t>nBSV</w:t>
      </w:r>
      <w:proofErr w:type="spellEnd"/>
      <w:r>
        <w:t xml:space="preserve"> = 121</w:t>
      </w:r>
    </w:p>
    <w:p w14:paraId="3247CA80" w14:textId="77777777" w:rsidR="00F6298D" w:rsidRDefault="00F6298D" w:rsidP="00F6298D">
      <w:r>
        <w:t>*</w:t>
      </w:r>
    </w:p>
    <w:p w14:paraId="07306C5E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89</w:t>
      </w:r>
    </w:p>
    <w:p w14:paraId="67B9F9C9" w14:textId="77777777" w:rsidR="00F6298D" w:rsidRDefault="00F6298D" w:rsidP="00F6298D">
      <w:r>
        <w:t>nu = 0.275073</w:t>
      </w:r>
    </w:p>
    <w:p w14:paraId="64B0713A" w14:textId="77777777" w:rsidR="00F6298D" w:rsidRDefault="00F6298D" w:rsidP="00F6298D">
      <w:proofErr w:type="spellStart"/>
      <w:r>
        <w:t>obj</w:t>
      </w:r>
      <w:proofErr w:type="spellEnd"/>
      <w:r>
        <w:t xml:space="preserve"> = -312.051263, rho = 5.590569</w:t>
      </w:r>
    </w:p>
    <w:p w14:paraId="5FF4BCC6" w14:textId="77777777" w:rsidR="00F6298D" w:rsidRDefault="00F6298D" w:rsidP="00F6298D">
      <w:proofErr w:type="spellStart"/>
      <w:r>
        <w:t>nSV</w:t>
      </w:r>
      <w:proofErr w:type="spellEnd"/>
      <w:r>
        <w:t xml:space="preserve"> = 104, </w:t>
      </w:r>
      <w:proofErr w:type="spellStart"/>
      <w:r>
        <w:t>nBSV</w:t>
      </w:r>
      <w:proofErr w:type="spellEnd"/>
      <w:r>
        <w:t xml:space="preserve"> = 95</w:t>
      </w:r>
    </w:p>
    <w:p w14:paraId="4AFAD7B0" w14:textId="77777777" w:rsidR="00F6298D" w:rsidRDefault="00F6298D" w:rsidP="00F6298D">
      <w:r>
        <w:t>*</w:t>
      </w:r>
    </w:p>
    <w:p w14:paraId="14315A06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77</w:t>
      </w:r>
    </w:p>
    <w:p w14:paraId="44575EE9" w14:textId="77777777" w:rsidR="00F6298D" w:rsidRDefault="00F6298D" w:rsidP="00F6298D">
      <w:r>
        <w:t>nu = 0.204098</w:t>
      </w:r>
    </w:p>
    <w:p w14:paraId="66E0FC77" w14:textId="77777777" w:rsidR="00F6298D" w:rsidRDefault="00F6298D" w:rsidP="00F6298D">
      <w:proofErr w:type="spellStart"/>
      <w:r>
        <w:t>obj</w:t>
      </w:r>
      <w:proofErr w:type="spellEnd"/>
      <w:r>
        <w:t xml:space="preserve"> = -219.927601, rho = 3.091577</w:t>
      </w:r>
    </w:p>
    <w:p w14:paraId="604249AE" w14:textId="77777777" w:rsidR="00F6298D" w:rsidRDefault="00F6298D" w:rsidP="00F6298D">
      <w:proofErr w:type="spellStart"/>
      <w:r>
        <w:t>nSV</w:t>
      </w:r>
      <w:proofErr w:type="spellEnd"/>
      <w:r>
        <w:t xml:space="preserve"> = 74, </w:t>
      </w:r>
      <w:proofErr w:type="spellStart"/>
      <w:r>
        <w:t>nBSV</w:t>
      </w:r>
      <w:proofErr w:type="spellEnd"/>
      <w:r>
        <w:t xml:space="preserve"> = 67</w:t>
      </w:r>
    </w:p>
    <w:p w14:paraId="6A1179FD" w14:textId="77777777" w:rsidR="00F6298D" w:rsidRDefault="00F6298D" w:rsidP="00F6298D">
      <w:r>
        <w:t xml:space="preserve">Total </w:t>
      </w:r>
      <w:proofErr w:type="spellStart"/>
      <w:r>
        <w:t>nSV</w:t>
      </w:r>
      <w:proofErr w:type="spellEnd"/>
      <w:r>
        <w:t xml:space="preserve"> = 208</w:t>
      </w:r>
    </w:p>
    <w:p w14:paraId="3B81E0B0" w14:textId="77777777" w:rsidR="00F6298D" w:rsidRDefault="00F6298D" w:rsidP="00F6298D">
      <w:r>
        <w:t>*</w:t>
      </w:r>
    </w:p>
    <w:p w14:paraId="00958A7F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73</w:t>
      </w:r>
    </w:p>
    <w:p w14:paraId="03EED35A" w14:textId="77777777" w:rsidR="00F6298D" w:rsidRDefault="00F6298D" w:rsidP="00F6298D">
      <w:r>
        <w:t>nu = 0.356864</w:t>
      </w:r>
    </w:p>
    <w:p w14:paraId="7C2ED36C" w14:textId="77777777" w:rsidR="00F6298D" w:rsidRDefault="00F6298D" w:rsidP="00F6298D">
      <w:proofErr w:type="spellStart"/>
      <w:r>
        <w:t>obj</w:t>
      </w:r>
      <w:proofErr w:type="spellEnd"/>
      <w:r>
        <w:t xml:space="preserve"> = -392.964775, rho = 1.820250</w:t>
      </w:r>
    </w:p>
    <w:p w14:paraId="2B71D69F" w14:textId="77777777" w:rsidR="00F6298D" w:rsidRDefault="00F6298D" w:rsidP="00F6298D">
      <w:proofErr w:type="spellStart"/>
      <w:r>
        <w:t>nSV</w:t>
      </w:r>
      <w:proofErr w:type="spellEnd"/>
      <w:r>
        <w:t xml:space="preserve"> = 130, </w:t>
      </w:r>
      <w:proofErr w:type="spellStart"/>
      <w:r>
        <w:t>nBSV</w:t>
      </w:r>
      <w:proofErr w:type="spellEnd"/>
      <w:r>
        <w:t xml:space="preserve"> = 122</w:t>
      </w:r>
    </w:p>
    <w:p w14:paraId="49435A11" w14:textId="77777777" w:rsidR="00F6298D" w:rsidRDefault="00F6298D" w:rsidP="00F6298D">
      <w:r>
        <w:t>*</w:t>
      </w:r>
    </w:p>
    <w:p w14:paraId="37E322E1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42</w:t>
      </w:r>
    </w:p>
    <w:p w14:paraId="1FBDF060" w14:textId="77777777" w:rsidR="00F6298D" w:rsidRDefault="00F6298D" w:rsidP="00F6298D">
      <w:r>
        <w:t>nu = 0.267126</w:t>
      </w:r>
    </w:p>
    <w:p w14:paraId="54BB5629" w14:textId="77777777" w:rsidR="00F6298D" w:rsidRDefault="00F6298D" w:rsidP="00F6298D">
      <w:proofErr w:type="spellStart"/>
      <w:r>
        <w:t>obj</w:t>
      </w:r>
      <w:proofErr w:type="spellEnd"/>
      <w:r>
        <w:t xml:space="preserve"> = -302.967391, rho = 5.687023</w:t>
      </w:r>
    </w:p>
    <w:p w14:paraId="31E54115" w14:textId="77777777" w:rsidR="00F6298D" w:rsidRDefault="00F6298D" w:rsidP="00F6298D">
      <w:proofErr w:type="spellStart"/>
      <w:r>
        <w:t>nSV</w:t>
      </w:r>
      <w:proofErr w:type="spellEnd"/>
      <w:r>
        <w:t xml:space="preserve"> = 101, </w:t>
      </w:r>
      <w:proofErr w:type="spellStart"/>
      <w:r>
        <w:t>nBSV</w:t>
      </w:r>
      <w:proofErr w:type="spellEnd"/>
      <w:r>
        <w:t xml:space="preserve"> = 93</w:t>
      </w:r>
    </w:p>
    <w:p w14:paraId="42FE8278" w14:textId="77777777" w:rsidR="00F6298D" w:rsidRDefault="00F6298D" w:rsidP="00F6298D">
      <w:r>
        <w:t>*</w:t>
      </w:r>
    </w:p>
    <w:p w14:paraId="38E00624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87</w:t>
      </w:r>
    </w:p>
    <w:p w14:paraId="05587709" w14:textId="77777777" w:rsidR="00F6298D" w:rsidRDefault="00F6298D" w:rsidP="00F6298D">
      <w:r>
        <w:t>nu = 0.204167</w:t>
      </w:r>
    </w:p>
    <w:p w14:paraId="2DDB5396" w14:textId="77777777" w:rsidR="00F6298D" w:rsidRDefault="00F6298D" w:rsidP="00F6298D">
      <w:proofErr w:type="spellStart"/>
      <w:r>
        <w:t>obj</w:t>
      </w:r>
      <w:proofErr w:type="spellEnd"/>
      <w:r>
        <w:t xml:space="preserve"> = -220.501084, rho = 2.948092</w:t>
      </w:r>
    </w:p>
    <w:p w14:paraId="522267A0" w14:textId="77777777" w:rsidR="00F6298D" w:rsidRDefault="00F6298D" w:rsidP="00F6298D">
      <w:proofErr w:type="spellStart"/>
      <w:r>
        <w:t>nSV</w:t>
      </w:r>
      <w:proofErr w:type="spellEnd"/>
      <w:r>
        <w:t xml:space="preserve"> = 75, </w:t>
      </w:r>
      <w:proofErr w:type="spellStart"/>
      <w:r>
        <w:t>nBSV</w:t>
      </w:r>
      <w:proofErr w:type="spellEnd"/>
      <w:r>
        <w:t xml:space="preserve"> = 66</w:t>
      </w:r>
    </w:p>
    <w:p w14:paraId="0CEE3F91" w14:textId="77777777" w:rsidR="00F6298D" w:rsidRDefault="00F6298D" w:rsidP="00F6298D">
      <w:r>
        <w:t xml:space="preserve">Total </w:t>
      </w:r>
      <w:proofErr w:type="spellStart"/>
      <w:r>
        <w:t>nSV</w:t>
      </w:r>
      <w:proofErr w:type="spellEnd"/>
      <w:r>
        <w:t xml:space="preserve"> = 204</w:t>
      </w:r>
    </w:p>
    <w:p w14:paraId="2B095A5F" w14:textId="77777777" w:rsidR="00F6298D" w:rsidRDefault="00F6298D" w:rsidP="00F6298D">
      <w:r>
        <w:t>*</w:t>
      </w:r>
    </w:p>
    <w:p w14:paraId="20DCA6EF" w14:textId="77777777" w:rsidR="00F6298D" w:rsidRDefault="00F6298D" w:rsidP="00F6298D">
      <w:r>
        <w:lastRenderedPageBreak/>
        <w:t>optimization finished, #</w:t>
      </w:r>
      <w:proofErr w:type="spellStart"/>
      <w:r>
        <w:t>iter</w:t>
      </w:r>
      <w:proofErr w:type="spellEnd"/>
      <w:r>
        <w:t xml:space="preserve"> = 219</w:t>
      </w:r>
    </w:p>
    <w:p w14:paraId="4BFCF00C" w14:textId="77777777" w:rsidR="00F6298D" w:rsidRDefault="00F6298D" w:rsidP="00F6298D">
      <w:r>
        <w:t>nu = 0.357810</w:t>
      </w:r>
    </w:p>
    <w:p w14:paraId="4191D24D" w14:textId="77777777" w:rsidR="00F6298D" w:rsidRDefault="00F6298D" w:rsidP="00F6298D">
      <w:proofErr w:type="spellStart"/>
      <w:r>
        <w:t>obj</w:t>
      </w:r>
      <w:proofErr w:type="spellEnd"/>
      <w:r>
        <w:t xml:space="preserve"> = -384.928211, rho = 1.898947</w:t>
      </w:r>
    </w:p>
    <w:p w14:paraId="123DBAED" w14:textId="77777777" w:rsidR="00F6298D" w:rsidRDefault="00F6298D" w:rsidP="00F6298D">
      <w:proofErr w:type="spellStart"/>
      <w:r>
        <w:t>nSV</w:t>
      </w:r>
      <w:proofErr w:type="spellEnd"/>
      <w:r>
        <w:t xml:space="preserve"> = 131, </w:t>
      </w:r>
      <w:proofErr w:type="spellStart"/>
      <w:r>
        <w:t>nBSV</w:t>
      </w:r>
      <w:proofErr w:type="spellEnd"/>
      <w:r>
        <w:t xml:space="preserve"> = 121</w:t>
      </w:r>
    </w:p>
    <w:p w14:paraId="6538DF9A" w14:textId="77777777" w:rsidR="00F6298D" w:rsidRDefault="00F6298D" w:rsidP="00F6298D">
      <w:r>
        <w:t>*</w:t>
      </w:r>
    </w:p>
    <w:p w14:paraId="51E6F80D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77</w:t>
      </w:r>
    </w:p>
    <w:p w14:paraId="24C6F426" w14:textId="77777777" w:rsidR="00F6298D" w:rsidRDefault="00F6298D" w:rsidP="00F6298D">
      <w:r>
        <w:t>nu = 0.261275</w:t>
      </w:r>
    </w:p>
    <w:p w14:paraId="7F911F15" w14:textId="77777777" w:rsidR="00F6298D" w:rsidRDefault="00F6298D" w:rsidP="00F6298D">
      <w:proofErr w:type="spellStart"/>
      <w:r>
        <w:t>obj</w:t>
      </w:r>
      <w:proofErr w:type="spellEnd"/>
      <w:r>
        <w:t xml:space="preserve"> = -299.667065, rho = 5.602235</w:t>
      </w:r>
    </w:p>
    <w:p w14:paraId="7D625B31" w14:textId="77777777" w:rsidR="00F6298D" w:rsidRDefault="00F6298D" w:rsidP="00F6298D">
      <w:proofErr w:type="spellStart"/>
      <w:r>
        <w:t>nSV</w:t>
      </w:r>
      <w:proofErr w:type="spellEnd"/>
      <w:r>
        <w:t xml:space="preserve"> = 100, </w:t>
      </w:r>
      <w:proofErr w:type="spellStart"/>
      <w:r>
        <w:t>nBSV</w:t>
      </w:r>
      <w:proofErr w:type="spellEnd"/>
      <w:r>
        <w:t xml:space="preserve"> = 91</w:t>
      </w:r>
    </w:p>
    <w:p w14:paraId="41515CAA" w14:textId="77777777" w:rsidR="00F6298D" w:rsidRDefault="00F6298D" w:rsidP="00F6298D">
      <w:r>
        <w:t>*</w:t>
      </w:r>
    </w:p>
    <w:p w14:paraId="695CB4F4" w14:textId="77777777" w:rsidR="00F6298D" w:rsidRDefault="00F6298D" w:rsidP="00F6298D">
      <w:r>
        <w:t>optimization finished, #</w:t>
      </w:r>
      <w:proofErr w:type="spellStart"/>
      <w:r>
        <w:t>iter</w:t>
      </w:r>
      <w:proofErr w:type="spellEnd"/>
      <w:r>
        <w:t xml:space="preserve"> = 102</w:t>
      </w:r>
    </w:p>
    <w:p w14:paraId="2496F49F" w14:textId="77777777" w:rsidR="00F6298D" w:rsidRDefault="00F6298D" w:rsidP="00F6298D">
      <w:r>
        <w:t>nu = 0.200235</w:t>
      </w:r>
    </w:p>
    <w:p w14:paraId="4E333487" w14:textId="77777777" w:rsidR="00F6298D" w:rsidRDefault="00F6298D" w:rsidP="00F6298D">
      <w:proofErr w:type="spellStart"/>
      <w:r>
        <w:t>obj</w:t>
      </w:r>
      <w:proofErr w:type="spellEnd"/>
      <w:r>
        <w:t xml:space="preserve"> = -222.712295, rho = 2.870570</w:t>
      </w:r>
    </w:p>
    <w:p w14:paraId="1D7304CC" w14:textId="77777777" w:rsidR="00F6298D" w:rsidRDefault="00F6298D" w:rsidP="00F6298D">
      <w:proofErr w:type="spellStart"/>
      <w:r>
        <w:t>nSV</w:t>
      </w:r>
      <w:proofErr w:type="spellEnd"/>
      <w:r>
        <w:t xml:space="preserve"> = 75, </w:t>
      </w:r>
      <w:proofErr w:type="spellStart"/>
      <w:r>
        <w:t>nBSV</w:t>
      </w:r>
      <w:proofErr w:type="spellEnd"/>
      <w:r>
        <w:t xml:space="preserve"> = 66</w:t>
      </w:r>
    </w:p>
    <w:p w14:paraId="608BD335" w14:textId="77777777" w:rsidR="00F6298D" w:rsidRDefault="00F6298D" w:rsidP="00F6298D">
      <w:r>
        <w:t xml:space="preserve">Total </w:t>
      </w:r>
      <w:proofErr w:type="spellStart"/>
      <w:r>
        <w:t>nSV</w:t>
      </w:r>
      <w:proofErr w:type="spellEnd"/>
      <w:r>
        <w:t xml:space="preserve"> = 207</w:t>
      </w:r>
    </w:p>
    <w:p w14:paraId="0F571EBB" w14:textId="44EFB98A" w:rsidR="00F101FB" w:rsidRDefault="00F6298D" w:rsidP="00F101FB">
      <w:r>
        <w:t>Cross Validation Accuracy = 97.901%</w:t>
      </w:r>
    </w:p>
    <w:p w14:paraId="3BADAFA3" w14:textId="77777777" w:rsidR="00F101FB" w:rsidRDefault="00F101FB" w:rsidP="00F101FB"/>
    <w:p w14:paraId="5B2F8C2F" w14:textId="77777777" w:rsidR="000C4978" w:rsidRPr="00265447" w:rsidRDefault="000C4978" w:rsidP="000C4978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4A21D033" w14:textId="727D36E2" w:rsidR="000C4978" w:rsidRDefault="000C4978" w:rsidP="000C4978">
      <w:r w:rsidRPr="00EE41F3">
        <w:t xml:space="preserve">D:\Matlab\Data_Analysis\libsvm-3.22\windows&gt;svm-train </w:t>
      </w:r>
      <w:r w:rsidRPr="000C4978">
        <w:t>-c 5 -g 0.005</w:t>
      </w:r>
      <w:r w:rsidRPr="00EE41F3">
        <w:t xml:space="preserve">-v 5 </w:t>
      </w:r>
      <w:proofErr w:type="spellStart"/>
      <w:r w:rsidRPr="00EE41F3">
        <w:t>trainingSet.scale</w:t>
      </w:r>
      <w:proofErr w:type="spellEnd"/>
    </w:p>
    <w:p w14:paraId="0E3D084D" w14:textId="77777777" w:rsidR="000C4978" w:rsidRDefault="000C4978" w:rsidP="000C4978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1FE2F94B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6</w:t>
      </w:r>
    </w:p>
    <w:p w14:paraId="61828125" w14:textId="77777777" w:rsidR="000C4978" w:rsidRDefault="000C4978" w:rsidP="000C4978">
      <w:r>
        <w:t>nu = 0.459095</w:t>
      </w:r>
    </w:p>
    <w:p w14:paraId="66A14C8B" w14:textId="77777777" w:rsidR="000C4978" w:rsidRDefault="000C4978" w:rsidP="000C4978">
      <w:proofErr w:type="spellStart"/>
      <w:r>
        <w:t>obj</w:t>
      </w:r>
      <w:proofErr w:type="spellEnd"/>
      <w:r>
        <w:t xml:space="preserve"> = -538.303123, rho = 1.195103</w:t>
      </w:r>
    </w:p>
    <w:p w14:paraId="5502641C" w14:textId="77777777" w:rsidR="000C4978" w:rsidRDefault="000C4978" w:rsidP="000C4978">
      <w:proofErr w:type="spellStart"/>
      <w:r>
        <w:t>nSV</w:t>
      </w:r>
      <w:proofErr w:type="spellEnd"/>
      <w:r>
        <w:t xml:space="preserve"> = 164, </w:t>
      </w:r>
      <w:proofErr w:type="spellStart"/>
      <w:r>
        <w:t>nBSV</w:t>
      </w:r>
      <w:proofErr w:type="spellEnd"/>
      <w:r>
        <w:t xml:space="preserve"> = 158</w:t>
      </w:r>
    </w:p>
    <w:p w14:paraId="57C76A6D" w14:textId="77777777" w:rsidR="000C4978" w:rsidRDefault="000C4978" w:rsidP="000C4978">
      <w:r>
        <w:t>*</w:t>
      </w:r>
    </w:p>
    <w:p w14:paraId="184AB2CA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9</w:t>
      </w:r>
    </w:p>
    <w:p w14:paraId="04B9A509" w14:textId="77777777" w:rsidR="000C4978" w:rsidRDefault="000C4978" w:rsidP="000C4978">
      <w:r>
        <w:t>nu = 0.398871</w:t>
      </w:r>
    </w:p>
    <w:p w14:paraId="60FCFFD7" w14:textId="77777777" w:rsidR="000C4978" w:rsidRDefault="000C4978" w:rsidP="000C4978">
      <w:proofErr w:type="spellStart"/>
      <w:r>
        <w:t>obj</w:t>
      </w:r>
      <w:proofErr w:type="spellEnd"/>
      <w:r>
        <w:t xml:space="preserve"> = -485.301827, rho = 4.655920</w:t>
      </w:r>
    </w:p>
    <w:p w14:paraId="64EFD66F" w14:textId="77777777" w:rsidR="000C4978" w:rsidRDefault="000C4978" w:rsidP="000C4978">
      <w:proofErr w:type="spellStart"/>
      <w:r>
        <w:lastRenderedPageBreak/>
        <w:t>nSV</w:t>
      </w:r>
      <w:proofErr w:type="spellEnd"/>
      <w:r>
        <w:t xml:space="preserve"> = 151, </w:t>
      </w:r>
      <w:proofErr w:type="spellStart"/>
      <w:r>
        <w:t>nBSV</w:t>
      </w:r>
      <w:proofErr w:type="spellEnd"/>
      <w:r>
        <w:t xml:space="preserve"> = 143</w:t>
      </w:r>
    </w:p>
    <w:p w14:paraId="60025FC7" w14:textId="77777777" w:rsidR="000C4978" w:rsidRDefault="000C4978" w:rsidP="000C4978">
      <w:r>
        <w:t>*</w:t>
      </w:r>
    </w:p>
    <w:p w14:paraId="56212E02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90</w:t>
      </w:r>
    </w:p>
    <w:p w14:paraId="51EEDEF6" w14:textId="77777777" w:rsidR="000C4978" w:rsidRDefault="000C4978" w:rsidP="000C4978">
      <w:r>
        <w:t>nu = 0.285265</w:t>
      </w:r>
    </w:p>
    <w:p w14:paraId="53EC7435" w14:textId="77777777" w:rsidR="000C4978" w:rsidRDefault="000C4978" w:rsidP="000C4978">
      <w:proofErr w:type="spellStart"/>
      <w:r>
        <w:t>obj</w:t>
      </w:r>
      <w:proofErr w:type="spellEnd"/>
      <w:r>
        <w:t xml:space="preserve"> = -325.954160, rho = 2.525384</w:t>
      </w:r>
    </w:p>
    <w:p w14:paraId="31330439" w14:textId="77777777" w:rsidR="000C4978" w:rsidRDefault="000C4978" w:rsidP="000C4978">
      <w:proofErr w:type="spellStart"/>
      <w:r>
        <w:t>nSV</w:t>
      </w:r>
      <w:proofErr w:type="spellEnd"/>
      <w:r>
        <w:t xml:space="preserve"> = 104, </w:t>
      </w:r>
      <w:proofErr w:type="spellStart"/>
      <w:r>
        <w:t>nBSV</w:t>
      </w:r>
      <w:proofErr w:type="spellEnd"/>
      <w:r>
        <w:t xml:space="preserve"> = 97</w:t>
      </w:r>
    </w:p>
    <w:p w14:paraId="0D35D8ED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287</w:t>
      </w:r>
    </w:p>
    <w:p w14:paraId="65CFA3E2" w14:textId="77777777" w:rsidR="000C4978" w:rsidRDefault="000C4978" w:rsidP="000C4978">
      <w:r>
        <w:t>*</w:t>
      </w:r>
    </w:p>
    <w:p w14:paraId="69CF003F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36</w:t>
      </w:r>
    </w:p>
    <w:p w14:paraId="45496759" w14:textId="77777777" w:rsidR="000C4978" w:rsidRDefault="000C4978" w:rsidP="000C4978">
      <w:r>
        <w:t>nu = 0.496729</w:t>
      </w:r>
    </w:p>
    <w:p w14:paraId="2C0EA1D7" w14:textId="77777777" w:rsidR="000C4978" w:rsidRDefault="000C4978" w:rsidP="000C4978">
      <w:proofErr w:type="spellStart"/>
      <w:r>
        <w:t>obj</w:t>
      </w:r>
      <w:proofErr w:type="spellEnd"/>
      <w:r>
        <w:t xml:space="preserve"> = -586.651648, rho = 1.261533</w:t>
      </w:r>
    </w:p>
    <w:p w14:paraId="48638D25" w14:textId="77777777" w:rsidR="000C4978" w:rsidRDefault="000C4978" w:rsidP="000C4978">
      <w:proofErr w:type="spellStart"/>
      <w:r>
        <w:t>nSV</w:t>
      </w:r>
      <w:proofErr w:type="spellEnd"/>
      <w:r>
        <w:t xml:space="preserve"> = 179, </w:t>
      </w:r>
      <w:proofErr w:type="spellStart"/>
      <w:r>
        <w:t>nBSV</w:t>
      </w:r>
      <w:proofErr w:type="spellEnd"/>
      <w:r>
        <w:t xml:space="preserve"> = 173</w:t>
      </w:r>
    </w:p>
    <w:p w14:paraId="2E2AAEB1" w14:textId="77777777" w:rsidR="000C4978" w:rsidRDefault="000C4978" w:rsidP="000C4978">
      <w:r>
        <w:t>*</w:t>
      </w:r>
    </w:p>
    <w:p w14:paraId="367C8582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215</w:t>
      </w:r>
    </w:p>
    <w:p w14:paraId="621A9175" w14:textId="77777777" w:rsidR="000C4978" w:rsidRDefault="000C4978" w:rsidP="000C4978">
      <w:r>
        <w:t>nu = 0.398704</w:t>
      </w:r>
    </w:p>
    <w:p w14:paraId="304B2F6A" w14:textId="77777777" w:rsidR="000C4978" w:rsidRDefault="000C4978" w:rsidP="000C4978">
      <w:proofErr w:type="spellStart"/>
      <w:r>
        <w:t>obj</w:t>
      </w:r>
      <w:proofErr w:type="spellEnd"/>
      <w:r>
        <w:t xml:space="preserve"> = -469.296697, rho = 4.970614</w:t>
      </w:r>
    </w:p>
    <w:p w14:paraId="4F66BD4A" w14:textId="77777777" w:rsidR="000C4978" w:rsidRDefault="000C4978" w:rsidP="000C4978">
      <w:proofErr w:type="spellStart"/>
      <w:r>
        <w:t>nSV</w:t>
      </w:r>
      <w:proofErr w:type="spellEnd"/>
      <w:r>
        <w:t xml:space="preserve"> = 150, </w:t>
      </w:r>
      <w:proofErr w:type="spellStart"/>
      <w:r>
        <w:t>nBSV</w:t>
      </w:r>
      <w:proofErr w:type="spellEnd"/>
      <w:r>
        <w:t xml:space="preserve"> = 142</w:t>
      </w:r>
    </w:p>
    <w:p w14:paraId="33789A2C" w14:textId="77777777" w:rsidR="000C4978" w:rsidRDefault="000C4978" w:rsidP="000C4978">
      <w:r>
        <w:t>*</w:t>
      </w:r>
    </w:p>
    <w:p w14:paraId="34BF5F1B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97</w:t>
      </w:r>
    </w:p>
    <w:p w14:paraId="2CB04F79" w14:textId="77777777" w:rsidR="000C4978" w:rsidRDefault="000C4978" w:rsidP="000C4978">
      <w:r>
        <w:t>nu = 0.297378</w:t>
      </w:r>
    </w:p>
    <w:p w14:paraId="02E5A56F" w14:textId="77777777" w:rsidR="000C4978" w:rsidRDefault="000C4978" w:rsidP="000C4978">
      <w:proofErr w:type="spellStart"/>
      <w:r>
        <w:t>obj</w:t>
      </w:r>
      <w:proofErr w:type="spellEnd"/>
      <w:r>
        <w:t xml:space="preserve"> = -326.401555, rho = 2.249209</w:t>
      </w:r>
    </w:p>
    <w:p w14:paraId="3F0849F3" w14:textId="77777777" w:rsidR="000C4978" w:rsidRDefault="000C4978" w:rsidP="000C4978">
      <w:proofErr w:type="spellStart"/>
      <w:r>
        <w:t>nSV</w:t>
      </w:r>
      <w:proofErr w:type="spellEnd"/>
      <w:r>
        <w:t xml:space="preserve"> = 108, </w:t>
      </w:r>
      <w:proofErr w:type="spellStart"/>
      <w:r>
        <w:t>nBSV</w:t>
      </w:r>
      <w:proofErr w:type="spellEnd"/>
      <w:r>
        <w:t xml:space="preserve"> = 101</w:t>
      </w:r>
    </w:p>
    <w:p w14:paraId="3C09B2B7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294</w:t>
      </w:r>
    </w:p>
    <w:p w14:paraId="5B19F33E" w14:textId="77777777" w:rsidR="000C4978" w:rsidRDefault="000C4978" w:rsidP="000C4978">
      <w:r>
        <w:t>*</w:t>
      </w:r>
    </w:p>
    <w:p w14:paraId="0D95666C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35</w:t>
      </w:r>
    </w:p>
    <w:p w14:paraId="3786E8FE" w14:textId="77777777" w:rsidR="000C4978" w:rsidRDefault="000C4978" w:rsidP="000C4978">
      <w:r>
        <w:t>nu = 0.480656</w:t>
      </w:r>
    </w:p>
    <w:p w14:paraId="4DA5351C" w14:textId="77777777" w:rsidR="000C4978" w:rsidRDefault="000C4978" w:rsidP="000C4978">
      <w:proofErr w:type="spellStart"/>
      <w:r>
        <w:t>obj</w:t>
      </w:r>
      <w:proofErr w:type="spellEnd"/>
      <w:r>
        <w:t xml:space="preserve"> = -560.091805, rho = 0.962368</w:t>
      </w:r>
    </w:p>
    <w:p w14:paraId="55F34F08" w14:textId="77777777" w:rsidR="000C4978" w:rsidRDefault="000C4978" w:rsidP="000C4978">
      <w:proofErr w:type="spellStart"/>
      <w:r>
        <w:t>nSV</w:t>
      </w:r>
      <w:proofErr w:type="spellEnd"/>
      <w:r>
        <w:t xml:space="preserve"> = 172, </w:t>
      </w:r>
      <w:proofErr w:type="spellStart"/>
      <w:r>
        <w:t>nBSV</w:t>
      </w:r>
      <w:proofErr w:type="spellEnd"/>
      <w:r>
        <w:t xml:space="preserve"> = 166</w:t>
      </w:r>
    </w:p>
    <w:p w14:paraId="722BDA44" w14:textId="77777777" w:rsidR="000C4978" w:rsidRDefault="000C4978" w:rsidP="000C4978">
      <w:r>
        <w:t>*</w:t>
      </w:r>
    </w:p>
    <w:p w14:paraId="17616648" w14:textId="77777777" w:rsidR="000C4978" w:rsidRDefault="000C4978" w:rsidP="000C4978">
      <w:r>
        <w:lastRenderedPageBreak/>
        <w:t>optimization finished, #</w:t>
      </w:r>
      <w:proofErr w:type="spellStart"/>
      <w:r>
        <w:t>iter</w:t>
      </w:r>
      <w:proofErr w:type="spellEnd"/>
      <w:r>
        <w:t xml:space="preserve"> = 187</w:t>
      </w:r>
    </w:p>
    <w:p w14:paraId="0E9D8A23" w14:textId="77777777" w:rsidR="000C4978" w:rsidRDefault="000C4978" w:rsidP="000C4978">
      <w:r>
        <w:t>nu = 0.417715</w:t>
      </w:r>
    </w:p>
    <w:p w14:paraId="4CC91A1C" w14:textId="77777777" w:rsidR="000C4978" w:rsidRDefault="000C4978" w:rsidP="000C4978">
      <w:proofErr w:type="spellStart"/>
      <w:r>
        <w:t>obj</w:t>
      </w:r>
      <w:proofErr w:type="spellEnd"/>
      <w:r>
        <w:t xml:space="preserve"> = -492.562871, rho = 5.102860</w:t>
      </w:r>
    </w:p>
    <w:p w14:paraId="59FB8341" w14:textId="77777777" w:rsidR="000C4978" w:rsidRDefault="000C4978" w:rsidP="000C4978">
      <w:proofErr w:type="spellStart"/>
      <w:r>
        <w:t>nSV</w:t>
      </w:r>
      <w:proofErr w:type="spellEnd"/>
      <w:r>
        <w:t xml:space="preserve"> = 154, </w:t>
      </w:r>
      <w:proofErr w:type="spellStart"/>
      <w:r>
        <w:t>nBSV</w:t>
      </w:r>
      <w:proofErr w:type="spellEnd"/>
      <w:r>
        <w:t xml:space="preserve"> = 148</w:t>
      </w:r>
    </w:p>
    <w:p w14:paraId="20E741B6" w14:textId="77777777" w:rsidR="000C4978" w:rsidRDefault="000C4978" w:rsidP="000C4978">
      <w:r>
        <w:t>*</w:t>
      </w:r>
    </w:p>
    <w:p w14:paraId="62D0A893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99</w:t>
      </w:r>
    </w:p>
    <w:p w14:paraId="79DFF7D9" w14:textId="77777777" w:rsidR="000C4978" w:rsidRDefault="000C4978" w:rsidP="000C4978">
      <w:r>
        <w:t>nu = 0.299855</w:t>
      </w:r>
    </w:p>
    <w:p w14:paraId="203447FB" w14:textId="77777777" w:rsidR="000C4978" w:rsidRDefault="000C4978" w:rsidP="000C4978">
      <w:proofErr w:type="spellStart"/>
      <w:r>
        <w:t>obj</w:t>
      </w:r>
      <w:proofErr w:type="spellEnd"/>
      <w:r>
        <w:t xml:space="preserve"> = -338.724184, rho = 2.759554</w:t>
      </w:r>
    </w:p>
    <w:p w14:paraId="10BA1D50" w14:textId="77777777" w:rsidR="000C4978" w:rsidRDefault="000C4978" w:rsidP="000C4978">
      <w:proofErr w:type="spellStart"/>
      <w:r>
        <w:t>nSV</w:t>
      </w:r>
      <w:proofErr w:type="spellEnd"/>
      <w:r>
        <w:t xml:space="preserve"> = 110, </w:t>
      </w:r>
      <w:proofErr w:type="spellStart"/>
      <w:r>
        <w:t>nBSV</w:t>
      </w:r>
      <w:proofErr w:type="spellEnd"/>
      <w:r>
        <w:t xml:space="preserve"> = 101</w:t>
      </w:r>
    </w:p>
    <w:p w14:paraId="4F033138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291</w:t>
      </w:r>
    </w:p>
    <w:p w14:paraId="48842329" w14:textId="77777777" w:rsidR="000C4978" w:rsidRDefault="000C4978" w:rsidP="000C4978">
      <w:r>
        <w:t>*</w:t>
      </w:r>
    </w:p>
    <w:p w14:paraId="1045B25D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9</w:t>
      </w:r>
    </w:p>
    <w:p w14:paraId="5CD864C9" w14:textId="77777777" w:rsidR="000C4978" w:rsidRDefault="000C4978" w:rsidP="000C4978">
      <w:r>
        <w:t>nu = 0.484205</w:t>
      </w:r>
    </w:p>
    <w:p w14:paraId="749F6C67" w14:textId="77777777" w:rsidR="000C4978" w:rsidRDefault="000C4978" w:rsidP="000C4978">
      <w:proofErr w:type="spellStart"/>
      <w:r>
        <w:t>obj</w:t>
      </w:r>
      <w:proofErr w:type="spellEnd"/>
      <w:r>
        <w:t xml:space="preserve"> = -571.230826, rho = 1.446649</w:t>
      </w:r>
    </w:p>
    <w:p w14:paraId="230E8F26" w14:textId="77777777" w:rsidR="000C4978" w:rsidRDefault="000C4978" w:rsidP="000C4978">
      <w:proofErr w:type="spellStart"/>
      <w:r>
        <w:t>nSV</w:t>
      </w:r>
      <w:proofErr w:type="spellEnd"/>
      <w:r>
        <w:t xml:space="preserve"> = 172, </w:t>
      </w:r>
      <w:proofErr w:type="spellStart"/>
      <w:r>
        <w:t>nBSV</w:t>
      </w:r>
      <w:proofErr w:type="spellEnd"/>
      <w:r>
        <w:t xml:space="preserve"> = 169</w:t>
      </w:r>
    </w:p>
    <w:p w14:paraId="009675A8" w14:textId="77777777" w:rsidR="000C4978" w:rsidRDefault="000C4978" w:rsidP="000C4978">
      <w:r>
        <w:t>*</w:t>
      </w:r>
    </w:p>
    <w:p w14:paraId="272C6122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83</w:t>
      </w:r>
    </w:p>
    <w:p w14:paraId="6C972A8B" w14:textId="77777777" w:rsidR="000C4978" w:rsidRDefault="000C4978" w:rsidP="000C4978">
      <w:r>
        <w:t>nu = 0.404822</w:t>
      </w:r>
    </w:p>
    <w:p w14:paraId="7E480FFD" w14:textId="77777777" w:rsidR="000C4978" w:rsidRDefault="000C4978" w:rsidP="000C4978">
      <w:proofErr w:type="spellStart"/>
      <w:r>
        <w:t>obj</w:t>
      </w:r>
      <w:proofErr w:type="spellEnd"/>
      <w:r>
        <w:t xml:space="preserve"> = -478.656457, rho = 5.219608</w:t>
      </w:r>
    </w:p>
    <w:p w14:paraId="2D9A5E50" w14:textId="77777777" w:rsidR="000C4978" w:rsidRDefault="000C4978" w:rsidP="000C4978">
      <w:proofErr w:type="spellStart"/>
      <w:r>
        <w:t>nSV</w:t>
      </w:r>
      <w:proofErr w:type="spellEnd"/>
      <w:r>
        <w:t xml:space="preserve"> = 151, </w:t>
      </w:r>
      <w:proofErr w:type="spellStart"/>
      <w:r>
        <w:t>nBSV</w:t>
      </w:r>
      <w:proofErr w:type="spellEnd"/>
      <w:r>
        <w:t xml:space="preserve"> = 144</w:t>
      </w:r>
    </w:p>
    <w:p w14:paraId="1620F137" w14:textId="77777777" w:rsidR="000C4978" w:rsidRDefault="000C4978" w:rsidP="000C4978">
      <w:r>
        <w:t>*</w:t>
      </w:r>
    </w:p>
    <w:p w14:paraId="08D28FC5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83</w:t>
      </w:r>
    </w:p>
    <w:p w14:paraId="10E2224E" w14:textId="77777777" w:rsidR="000C4978" w:rsidRDefault="000C4978" w:rsidP="000C4978">
      <w:r>
        <w:t>nu = 0.298510</w:t>
      </w:r>
    </w:p>
    <w:p w14:paraId="4E4AC47B" w14:textId="77777777" w:rsidR="000C4978" w:rsidRDefault="000C4978" w:rsidP="000C4978">
      <w:proofErr w:type="spellStart"/>
      <w:r>
        <w:t>obj</w:t>
      </w:r>
      <w:proofErr w:type="spellEnd"/>
      <w:r>
        <w:t xml:space="preserve"> = -338.750212, rho = 2.671740</w:t>
      </w:r>
    </w:p>
    <w:p w14:paraId="25607ABA" w14:textId="77777777" w:rsidR="000C4978" w:rsidRDefault="000C4978" w:rsidP="000C4978">
      <w:proofErr w:type="spellStart"/>
      <w:r>
        <w:t>nSV</w:t>
      </w:r>
      <w:proofErr w:type="spellEnd"/>
      <w:r>
        <w:t xml:space="preserve"> = 107, </w:t>
      </w:r>
      <w:proofErr w:type="spellStart"/>
      <w:r>
        <w:t>nBSV</w:t>
      </w:r>
      <w:proofErr w:type="spellEnd"/>
      <w:r>
        <w:t xml:space="preserve"> = 102</w:t>
      </w:r>
    </w:p>
    <w:p w14:paraId="0150F576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285</w:t>
      </w:r>
    </w:p>
    <w:p w14:paraId="19E552B6" w14:textId="77777777" w:rsidR="000C4978" w:rsidRDefault="000C4978" w:rsidP="000C4978">
      <w:r>
        <w:t>*</w:t>
      </w:r>
    </w:p>
    <w:p w14:paraId="0DA2D55B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87</w:t>
      </w:r>
    </w:p>
    <w:p w14:paraId="3ADFBCBE" w14:textId="77777777" w:rsidR="000C4978" w:rsidRDefault="000C4978" w:rsidP="000C4978">
      <w:r>
        <w:t>nu = 0.482364</w:t>
      </w:r>
    </w:p>
    <w:p w14:paraId="34589B74" w14:textId="77777777" w:rsidR="000C4978" w:rsidRDefault="000C4978" w:rsidP="000C4978">
      <w:proofErr w:type="spellStart"/>
      <w:r>
        <w:lastRenderedPageBreak/>
        <w:t>obj</w:t>
      </w:r>
      <w:proofErr w:type="spellEnd"/>
      <w:r>
        <w:t xml:space="preserve"> = -567.211371, rho = 1.356565</w:t>
      </w:r>
    </w:p>
    <w:p w14:paraId="46508BCE" w14:textId="77777777" w:rsidR="000C4978" w:rsidRDefault="000C4978" w:rsidP="000C4978">
      <w:proofErr w:type="spellStart"/>
      <w:r>
        <w:t>nSV</w:t>
      </w:r>
      <w:proofErr w:type="spellEnd"/>
      <w:r>
        <w:t xml:space="preserve"> = 173, </w:t>
      </w:r>
      <w:proofErr w:type="spellStart"/>
      <w:r>
        <w:t>nBSV</w:t>
      </w:r>
      <w:proofErr w:type="spellEnd"/>
      <w:r>
        <w:t xml:space="preserve"> = 167</w:t>
      </w:r>
    </w:p>
    <w:p w14:paraId="1B102F6F" w14:textId="77777777" w:rsidR="000C4978" w:rsidRDefault="000C4978" w:rsidP="000C4978">
      <w:r>
        <w:t>*</w:t>
      </w:r>
    </w:p>
    <w:p w14:paraId="56F887BF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85</w:t>
      </w:r>
    </w:p>
    <w:p w14:paraId="177C7CBC" w14:textId="77777777" w:rsidR="000C4978" w:rsidRDefault="000C4978" w:rsidP="000C4978">
      <w:r>
        <w:t>nu = 0.406241</w:t>
      </w:r>
    </w:p>
    <w:p w14:paraId="1DCA03AD" w14:textId="77777777" w:rsidR="000C4978" w:rsidRDefault="000C4978" w:rsidP="000C4978">
      <w:proofErr w:type="spellStart"/>
      <w:r>
        <w:t>obj</w:t>
      </w:r>
      <w:proofErr w:type="spellEnd"/>
      <w:r>
        <w:t xml:space="preserve"> = -474.252594, rho = 5.282170</w:t>
      </w:r>
    </w:p>
    <w:p w14:paraId="69FBD358" w14:textId="77777777" w:rsidR="000C4978" w:rsidRDefault="000C4978" w:rsidP="000C4978">
      <w:proofErr w:type="spellStart"/>
      <w:r>
        <w:t>nSV</w:t>
      </w:r>
      <w:proofErr w:type="spellEnd"/>
      <w:r>
        <w:t xml:space="preserve"> = 151, </w:t>
      </w:r>
      <w:proofErr w:type="spellStart"/>
      <w:r>
        <w:t>nBSV</w:t>
      </w:r>
      <w:proofErr w:type="spellEnd"/>
      <w:r>
        <w:t xml:space="preserve"> = 144</w:t>
      </w:r>
    </w:p>
    <w:p w14:paraId="03990625" w14:textId="77777777" w:rsidR="000C4978" w:rsidRDefault="000C4978" w:rsidP="000C4978">
      <w:r>
        <w:t>*</w:t>
      </w:r>
    </w:p>
    <w:p w14:paraId="639B7726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86</w:t>
      </w:r>
    </w:p>
    <w:p w14:paraId="5E36D421" w14:textId="77777777" w:rsidR="000C4978" w:rsidRDefault="000C4978" w:rsidP="000C4978">
      <w:r>
        <w:t>nu = 0.293642</w:t>
      </w:r>
    </w:p>
    <w:p w14:paraId="7874E255" w14:textId="77777777" w:rsidR="000C4978" w:rsidRDefault="000C4978" w:rsidP="000C4978">
      <w:proofErr w:type="spellStart"/>
      <w:r>
        <w:t>obj</w:t>
      </w:r>
      <w:proofErr w:type="spellEnd"/>
      <w:r>
        <w:t xml:space="preserve"> = -333.085761, rho = 2.436665</w:t>
      </w:r>
    </w:p>
    <w:p w14:paraId="371BC9BF" w14:textId="77777777" w:rsidR="000C4978" w:rsidRDefault="000C4978" w:rsidP="000C4978">
      <w:proofErr w:type="spellStart"/>
      <w:r>
        <w:t>nSV</w:t>
      </w:r>
      <w:proofErr w:type="spellEnd"/>
      <w:r>
        <w:t xml:space="preserve"> = 105, </w:t>
      </w:r>
      <w:proofErr w:type="spellStart"/>
      <w:r>
        <w:t>nBSV</w:t>
      </w:r>
      <w:proofErr w:type="spellEnd"/>
      <w:r>
        <w:t xml:space="preserve"> = 99</w:t>
      </w:r>
    </w:p>
    <w:p w14:paraId="40176965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288</w:t>
      </w:r>
    </w:p>
    <w:p w14:paraId="77A04979" w14:textId="60224E4D" w:rsidR="000C4978" w:rsidRDefault="000C4978" w:rsidP="000C4978">
      <w:r>
        <w:t>Cross Validation Accuracy = 94.3028%</w:t>
      </w:r>
    </w:p>
    <w:p w14:paraId="1F22C235" w14:textId="77777777" w:rsidR="00F101FB" w:rsidRDefault="00F101FB" w:rsidP="000C4978"/>
    <w:p w14:paraId="52CC63DC" w14:textId="77777777" w:rsidR="000C4978" w:rsidRPr="00265447" w:rsidRDefault="000C4978" w:rsidP="000C4978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061FD833" w14:textId="77777777" w:rsidR="000C4978" w:rsidRDefault="000C4978" w:rsidP="000C4978">
      <w:r w:rsidRPr="00EE41F3">
        <w:t xml:space="preserve">D:\Matlab\Data_Analysis\libsvm-3.22\windows&gt;svm-train </w:t>
      </w:r>
      <w:r w:rsidRPr="000C4978">
        <w:t>-c 5 -g 0.005</w:t>
      </w:r>
      <w:r w:rsidRPr="00EE41F3">
        <w:t xml:space="preserve">-v 5 </w:t>
      </w:r>
      <w:proofErr w:type="spellStart"/>
      <w:r w:rsidRPr="00EE41F3">
        <w:t>trainingSet.scale</w:t>
      </w:r>
      <w:proofErr w:type="spellEnd"/>
    </w:p>
    <w:p w14:paraId="0DC6092F" w14:textId="1DD30E7E" w:rsidR="000C4978" w:rsidRDefault="000C4978" w:rsidP="000C4978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208D7516" w14:textId="77777777" w:rsidR="000C4978" w:rsidRDefault="000C4978" w:rsidP="000C4978">
      <w:r>
        <w:t>*</w:t>
      </w:r>
    </w:p>
    <w:p w14:paraId="123FDE17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8</w:t>
      </w:r>
    </w:p>
    <w:p w14:paraId="3737E1A3" w14:textId="77777777" w:rsidR="000C4978" w:rsidRDefault="000C4978" w:rsidP="000C4978">
      <w:r>
        <w:t>nu = 0.885243</w:t>
      </w:r>
    </w:p>
    <w:p w14:paraId="75D7F66A" w14:textId="77777777" w:rsidR="000C4978" w:rsidRDefault="000C4978" w:rsidP="000C4978">
      <w:proofErr w:type="spellStart"/>
      <w:r>
        <w:t>obj</w:t>
      </w:r>
      <w:proofErr w:type="spellEnd"/>
      <w:r>
        <w:t xml:space="preserve"> = -1109.084991, rho = 0.019596</w:t>
      </w:r>
    </w:p>
    <w:p w14:paraId="7915364B" w14:textId="77777777" w:rsidR="000C4978" w:rsidRDefault="000C4978" w:rsidP="000C4978">
      <w:proofErr w:type="spellStart"/>
      <w:r>
        <w:t>nSV</w:t>
      </w:r>
      <w:proofErr w:type="spellEnd"/>
      <w:r>
        <w:t xml:space="preserve"> = 315, </w:t>
      </w:r>
      <w:proofErr w:type="spellStart"/>
      <w:r>
        <w:t>nBSV</w:t>
      </w:r>
      <w:proofErr w:type="spellEnd"/>
      <w:r>
        <w:t xml:space="preserve"> = 312</w:t>
      </w:r>
    </w:p>
    <w:p w14:paraId="3DD0C9C4" w14:textId="77777777" w:rsidR="000C4978" w:rsidRDefault="000C4978" w:rsidP="000C4978">
      <w:r>
        <w:t>*</w:t>
      </w:r>
    </w:p>
    <w:p w14:paraId="0DD93B0C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219</w:t>
      </w:r>
    </w:p>
    <w:p w14:paraId="61BB02D7" w14:textId="77777777" w:rsidR="000C4978" w:rsidRDefault="000C4978" w:rsidP="000C4978">
      <w:r>
        <w:t>nu = 0.707235</w:t>
      </w:r>
    </w:p>
    <w:p w14:paraId="5E68D6E2" w14:textId="77777777" w:rsidR="000C4978" w:rsidRDefault="000C4978" w:rsidP="000C4978">
      <w:proofErr w:type="spellStart"/>
      <w:r>
        <w:t>obj</w:t>
      </w:r>
      <w:proofErr w:type="spellEnd"/>
      <w:r>
        <w:t xml:space="preserve"> = -953.594727, rho = 1.282090</w:t>
      </w:r>
    </w:p>
    <w:p w14:paraId="770881B4" w14:textId="77777777" w:rsidR="000C4978" w:rsidRDefault="000C4978" w:rsidP="000C4978">
      <w:proofErr w:type="spellStart"/>
      <w:r>
        <w:t>nSV</w:t>
      </w:r>
      <w:proofErr w:type="spellEnd"/>
      <w:r>
        <w:t xml:space="preserve"> = 262, </w:t>
      </w:r>
      <w:proofErr w:type="spellStart"/>
      <w:r>
        <w:t>nBSV</w:t>
      </w:r>
      <w:proofErr w:type="spellEnd"/>
      <w:r>
        <w:t xml:space="preserve"> = 256</w:t>
      </w:r>
    </w:p>
    <w:p w14:paraId="1C64BBEC" w14:textId="77777777" w:rsidR="000C4978" w:rsidRDefault="000C4978" w:rsidP="000C4978">
      <w:r>
        <w:lastRenderedPageBreak/>
        <w:t>*</w:t>
      </w:r>
    </w:p>
    <w:p w14:paraId="5F8A0501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14</w:t>
      </w:r>
    </w:p>
    <w:p w14:paraId="4CEEE103" w14:textId="77777777" w:rsidR="000C4978" w:rsidRDefault="000C4978" w:rsidP="000C4978">
      <w:r>
        <w:t>nu = 0.573672</w:t>
      </w:r>
    </w:p>
    <w:p w14:paraId="033B0E47" w14:textId="77777777" w:rsidR="000C4978" w:rsidRDefault="000C4978" w:rsidP="000C4978">
      <w:proofErr w:type="spellStart"/>
      <w:r>
        <w:t>obj</w:t>
      </w:r>
      <w:proofErr w:type="spellEnd"/>
      <w:r>
        <w:t xml:space="preserve"> = -711.761527, rho = 1.131979</w:t>
      </w:r>
    </w:p>
    <w:p w14:paraId="0B9F79A3" w14:textId="77777777" w:rsidR="000C4978" w:rsidRDefault="000C4978" w:rsidP="000C4978">
      <w:proofErr w:type="spellStart"/>
      <w:r>
        <w:t>nSV</w:t>
      </w:r>
      <w:proofErr w:type="spellEnd"/>
      <w:r>
        <w:t xml:space="preserve"> = 203, </w:t>
      </w:r>
      <w:proofErr w:type="spellStart"/>
      <w:r>
        <w:t>nBSV</w:t>
      </w:r>
      <w:proofErr w:type="spellEnd"/>
      <w:r>
        <w:t xml:space="preserve"> = 199</w:t>
      </w:r>
    </w:p>
    <w:p w14:paraId="000A0C68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473</w:t>
      </w:r>
    </w:p>
    <w:p w14:paraId="1C8AA001" w14:textId="77777777" w:rsidR="000C4978" w:rsidRDefault="000C4978" w:rsidP="000C4978">
      <w:r>
        <w:t>*</w:t>
      </w:r>
    </w:p>
    <w:p w14:paraId="0D2913B9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6</w:t>
      </w:r>
    </w:p>
    <w:p w14:paraId="7BE653C1" w14:textId="77777777" w:rsidR="000C4978" w:rsidRDefault="000C4978" w:rsidP="000C4978">
      <w:r>
        <w:t>nu = 0.914773</w:t>
      </w:r>
    </w:p>
    <w:p w14:paraId="4E28121E" w14:textId="77777777" w:rsidR="000C4978" w:rsidRDefault="000C4978" w:rsidP="000C4978">
      <w:proofErr w:type="spellStart"/>
      <w:r>
        <w:t>obj</w:t>
      </w:r>
      <w:proofErr w:type="spellEnd"/>
      <w:r>
        <w:t xml:space="preserve"> = -1169.910227, rho = 0.041472</w:t>
      </w:r>
    </w:p>
    <w:p w14:paraId="724BDE3D" w14:textId="77777777" w:rsidR="000C4978" w:rsidRDefault="000C4978" w:rsidP="000C4978">
      <w:proofErr w:type="spellStart"/>
      <w:r>
        <w:t>nSV</w:t>
      </w:r>
      <w:proofErr w:type="spellEnd"/>
      <w:r>
        <w:t xml:space="preserve"> = 322, </w:t>
      </w:r>
      <w:proofErr w:type="spellStart"/>
      <w:r>
        <w:t>nBSV</w:t>
      </w:r>
      <w:proofErr w:type="spellEnd"/>
      <w:r>
        <w:t xml:space="preserve"> = 322</w:t>
      </w:r>
    </w:p>
    <w:p w14:paraId="6399C617" w14:textId="77777777" w:rsidR="000C4978" w:rsidRDefault="000C4978" w:rsidP="000C4978">
      <w:r>
        <w:t>*</w:t>
      </w:r>
    </w:p>
    <w:p w14:paraId="1D514AFB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8</w:t>
      </w:r>
    </w:p>
    <w:p w14:paraId="52B644DE" w14:textId="77777777" w:rsidR="000C4978" w:rsidRDefault="000C4978" w:rsidP="000C4978">
      <w:r>
        <w:t>nu = 0.708585</w:t>
      </w:r>
    </w:p>
    <w:p w14:paraId="357CCFA4" w14:textId="77777777" w:rsidR="000C4978" w:rsidRDefault="000C4978" w:rsidP="000C4978">
      <w:proofErr w:type="spellStart"/>
      <w:r>
        <w:t>obj</w:t>
      </w:r>
      <w:proofErr w:type="spellEnd"/>
      <w:r>
        <w:t xml:space="preserve"> = -953.358933, rho = 1.277948</w:t>
      </w:r>
    </w:p>
    <w:p w14:paraId="10369C00" w14:textId="77777777" w:rsidR="000C4978" w:rsidRDefault="000C4978" w:rsidP="000C4978">
      <w:proofErr w:type="spellStart"/>
      <w:r>
        <w:t>nSV</w:t>
      </w:r>
      <w:proofErr w:type="spellEnd"/>
      <w:r>
        <w:t xml:space="preserve"> = 261, </w:t>
      </w:r>
      <w:proofErr w:type="spellStart"/>
      <w:r>
        <w:t>nBSV</w:t>
      </w:r>
      <w:proofErr w:type="spellEnd"/>
      <w:r>
        <w:t xml:space="preserve"> = 257</w:t>
      </w:r>
    </w:p>
    <w:p w14:paraId="1A0B622D" w14:textId="77777777" w:rsidR="000C4978" w:rsidRDefault="000C4978" w:rsidP="000C4978">
      <w:r>
        <w:t>*</w:t>
      </w:r>
    </w:p>
    <w:p w14:paraId="41C21856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06</w:t>
      </w:r>
    </w:p>
    <w:p w14:paraId="4E2C79BA" w14:textId="77777777" w:rsidR="000C4978" w:rsidRDefault="000C4978" w:rsidP="000C4978">
      <w:r>
        <w:t>nu = 0.591461</w:t>
      </w:r>
    </w:p>
    <w:p w14:paraId="1B46B049" w14:textId="77777777" w:rsidR="000C4978" w:rsidRDefault="000C4978" w:rsidP="000C4978">
      <w:proofErr w:type="spellStart"/>
      <w:r>
        <w:t>obj</w:t>
      </w:r>
      <w:proofErr w:type="spellEnd"/>
      <w:r>
        <w:t xml:space="preserve"> = -736.143935, rho = 1.011486</w:t>
      </w:r>
    </w:p>
    <w:p w14:paraId="01E5A096" w14:textId="77777777" w:rsidR="000C4978" w:rsidRDefault="000C4978" w:rsidP="000C4978">
      <w:proofErr w:type="spellStart"/>
      <w:r>
        <w:t>nSV</w:t>
      </w:r>
      <w:proofErr w:type="spellEnd"/>
      <w:r>
        <w:t xml:space="preserve"> = 209, </w:t>
      </w:r>
      <w:proofErr w:type="spellStart"/>
      <w:r>
        <w:t>nBSV</w:t>
      </w:r>
      <w:proofErr w:type="spellEnd"/>
      <w:r>
        <w:t xml:space="preserve"> = 206</w:t>
      </w:r>
    </w:p>
    <w:p w14:paraId="614E5995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473</w:t>
      </w:r>
    </w:p>
    <w:p w14:paraId="15CF80BA" w14:textId="77777777" w:rsidR="000C4978" w:rsidRDefault="000C4978" w:rsidP="000C4978">
      <w:r>
        <w:t>*</w:t>
      </w:r>
    </w:p>
    <w:p w14:paraId="548A10A6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0</w:t>
      </w:r>
    </w:p>
    <w:p w14:paraId="4FAD892B" w14:textId="77777777" w:rsidR="000C4978" w:rsidRDefault="000C4978" w:rsidP="000C4978">
      <w:r>
        <w:t>nu = 0.897727</w:t>
      </w:r>
    </w:p>
    <w:p w14:paraId="4F7420CB" w14:textId="77777777" w:rsidR="000C4978" w:rsidRDefault="000C4978" w:rsidP="000C4978">
      <w:proofErr w:type="spellStart"/>
      <w:r>
        <w:t>obj</w:t>
      </w:r>
      <w:proofErr w:type="spellEnd"/>
      <w:r>
        <w:t xml:space="preserve"> = -1140.992640, rho = -0.010966</w:t>
      </w:r>
    </w:p>
    <w:p w14:paraId="351AF459" w14:textId="77777777" w:rsidR="000C4978" w:rsidRDefault="000C4978" w:rsidP="000C4978">
      <w:proofErr w:type="spellStart"/>
      <w:r>
        <w:t>nSV</w:t>
      </w:r>
      <w:proofErr w:type="spellEnd"/>
      <w:r>
        <w:t xml:space="preserve"> = 317, </w:t>
      </w:r>
      <w:proofErr w:type="spellStart"/>
      <w:r>
        <w:t>nBSV</w:t>
      </w:r>
      <w:proofErr w:type="spellEnd"/>
      <w:r>
        <w:t xml:space="preserve"> = 315</w:t>
      </w:r>
    </w:p>
    <w:p w14:paraId="661CC3AF" w14:textId="77777777" w:rsidR="000C4978" w:rsidRDefault="000C4978" w:rsidP="000C4978">
      <w:r>
        <w:t>*</w:t>
      </w:r>
    </w:p>
    <w:p w14:paraId="788C0A1B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78</w:t>
      </w:r>
    </w:p>
    <w:p w14:paraId="2F6C9F7A" w14:textId="77777777" w:rsidR="000C4978" w:rsidRDefault="000C4978" w:rsidP="000C4978">
      <w:r>
        <w:lastRenderedPageBreak/>
        <w:t>nu = 0.728912</w:t>
      </w:r>
    </w:p>
    <w:p w14:paraId="752ED3EC" w14:textId="77777777" w:rsidR="000C4978" w:rsidRDefault="000C4978" w:rsidP="000C4978">
      <w:proofErr w:type="spellStart"/>
      <w:r>
        <w:t>obj</w:t>
      </w:r>
      <w:proofErr w:type="spellEnd"/>
      <w:r>
        <w:t xml:space="preserve"> = -987.500817, rho = 1.325035</w:t>
      </w:r>
    </w:p>
    <w:p w14:paraId="20850550" w14:textId="77777777" w:rsidR="000C4978" w:rsidRDefault="000C4978" w:rsidP="000C4978">
      <w:proofErr w:type="spellStart"/>
      <w:r>
        <w:t>nSV</w:t>
      </w:r>
      <w:proofErr w:type="spellEnd"/>
      <w:r>
        <w:t xml:space="preserve"> = 267, </w:t>
      </w:r>
      <w:proofErr w:type="spellStart"/>
      <w:r>
        <w:t>nBSV</w:t>
      </w:r>
      <w:proofErr w:type="spellEnd"/>
      <w:r>
        <w:t xml:space="preserve"> = 263</w:t>
      </w:r>
    </w:p>
    <w:p w14:paraId="2A299C37" w14:textId="77777777" w:rsidR="000C4978" w:rsidRDefault="000C4978" w:rsidP="000C4978">
      <w:r>
        <w:t>*</w:t>
      </w:r>
    </w:p>
    <w:p w14:paraId="195AAEC4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12</w:t>
      </w:r>
    </w:p>
    <w:p w14:paraId="46EF654D" w14:textId="77777777" w:rsidR="000C4978" w:rsidRDefault="000C4978" w:rsidP="000C4978">
      <w:r>
        <w:t>nu = 0.595678</w:t>
      </w:r>
    </w:p>
    <w:p w14:paraId="690E1B7A" w14:textId="77777777" w:rsidR="000C4978" w:rsidRDefault="000C4978" w:rsidP="000C4978">
      <w:proofErr w:type="spellStart"/>
      <w:r>
        <w:t>obj</w:t>
      </w:r>
      <w:proofErr w:type="spellEnd"/>
      <w:r>
        <w:t xml:space="preserve"> = -745.023613, rho = 1.214672</w:t>
      </w:r>
    </w:p>
    <w:p w14:paraId="5D4115B9" w14:textId="77777777" w:rsidR="000C4978" w:rsidRDefault="000C4978" w:rsidP="000C4978">
      <w:proofErr w:type="spellStart"/>
      <w:r>
        <w:t>nSV</w:t>
      </w:r>
      <w:proofErr w:type="spellEnd"/>
      <w:r>
        <w:t xml:space="preserve"> = 211, </w:t>
      </w:r>
      <w:proofErr w:type="spellStart"/>
      <w:r>
        <w:t>nBSV</w:t>
      </w:r>
      <w:proofErr w:type="spellEnd"/>
      <w:r>
        <w:t xml:space="preserve"> = 207</w:t>
      </w:r>
    </w:p>
    <w:p w14:paraId="24EB4475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474</w:t>
      </w:r>
    </w:p>
    <w:p w14:paraId="70AE05B5" w14:textId="77777777" w:rsidR="000C4978" w:rsidRDefault="000C4978" w:rsidP="000C4978">
      <w:r>
        <w:t>*</w:t>
      </w:r>
    </w:p>
    <w:p w14:paraId="5F1DDC59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64</w:t>
      </w:r>
    </w:p>
    <w:p w14:paraId="179B3C3E" w14:textId="77777777" w:rsidR="000C4978" w:rsidRDefault="000C4978" w:rsidP="000C4978">
      <w:r>
        <w:t>nu = 0.907633</w:t>
      </w:r>
    </w:p>
    <w:p w14:paraId="3962DE4E" w14:textId="77777777" w:rsidR="000C4978" w:rsidRDefault="000C4978" w:rsidP="000C4978">
      <w:proofErr w:type="spellStart"/>
      <w:r>
        <w:t>obj</w:t>
      </w:r>
      <w:proofErr w:type="spellEnd"/>
      <w:r>
        <w:t xml:space="preserve"> = -1151.896424, rho = 0.093363</w:t>
      </w:r>
    </w:p>
    <w:p w14:paraId="20F730A0" w14:textId="77777777" w:rsidR="000C4978" w:rsidRDefault="000C4978" w:rsidP="000C4978">
      <w:proofErr w:type="spellStart"/>
      <w:r>
        <w:t>nSV</w:t>
      </w:r>
      <w:proofErr w:type="spellEnd"/>
      <w:r>
        <w:t xml:space="preserve"> = 321, </w:t>
      </w:r>
      <w:proofErr w:type="spellStart"/>
      <w:r>
        <w:t>nBSV</w:t>
      </w:r>
      <w:proofErr w:type="spellEnd"/>
      <w:r>
        <w:t xml:space="preserve"> = 318</w:t>
      </w:r>
    </w:p>
    <w:p w14:paraId="46113F3E" w14:textId="77777777" w:rsidR="000C4978" w:rsidRDefault="000C4978" w:rsidP="000C4978">
      <w:r>
        <w:t>*</w:t>
      </w:r>
    </w:p>
    <w:p w14:paraId="1EB4148D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74</w:t>
      </w:r>
    </w:p>
    <w:p w14:paraId="7D8535B1" w14:textId="77777777" w:rsidR="000C4978" w:rsidRDefault="000C4978" w:rsidP="000C4978">
      <w:r>
        <w:t>nu = 0.700515</w:t>
      </w:r>
    </w:p>
    <w:p w14:paraId="7A69CAA6" w14:textId="77777777" w:rsidR="000C4978" w:rsidRDefault="000C4978" w:rsidP="000C4978">
      <w:proofErr w:type="spellStart"/>
      <w:r>
        <w:t>obj</w:t>
      </w:r>
      <w:proofErr w:type="spellEnd"/>
      <w:r>
        <w:t xml:space="preserve"> = -953.865505, rho = 1.408698</w:t>
      </w:r>
    </w:p>
    <w:p w14:paraId="47902C2E" w14:textId="77777777" w:rsidR="000C4978" w:rsidRDefault="000C4978" w:rsidP="000C4978">
      <w:proofErr w:type="spellStart"/>
      <w:r>
        <w:t>nSV</w:t>
      </w:r>
      <w:proofErr w:type="spellEnd"/>
      <w:r>
        <w:t xml:space="preserve"> = 258, </w:t>
      </w:r>
      <w:proofErr w:type="spellStart"/>
      <w:r>
        <w:t>nBSV</w:t>
      </w:r>
      <w:proofErr w:type="spellEnd"/>
      <w:r>
        <w:t xml:space="preserve"> = 254</w:t>
      </w:r>
    </w:p>
    <w:p w14:paraId="00FBAD84" w14:textId="77777777" w:rsidR="000C4978" w:rsidRDefault="000C4978" w:rsidP="000C4978">
      <w:r>
        <w:t>*</w:t>
      </w:r>
    </w:p>
    <w:p w14:paraId="523C5B65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06</w:t>
      </w:r>
    </w:p>
    <w:p w14:paraId="708B259B" w14:textId="77777777" w:rsidR="000C4978" w:rsidRDefault="000C4978" w:rsidP="000C4978">
      <w:r>
        <w:t>nu = 0.571599</w:t>
      </w:r>
    </w:p>
    <w:p w14:paraId="252E908A" w14:textId="77777777" w:rsidR="000C4978" w:rsidRDefault="000C4978" w:rsidP="000C4978">
      <w:proofErr w:type="spellStart"/>
      <w:r>
        <w:t>obj</w:t>
      </w:r>
      <w:proofErr w:type="spellEnd"/>
      <w:r>
        <w:t xml:space="preserve"> = -724.443980, rho = 1.077121</w:t>
      </w:r>
    </w:p>
    <w:p w14:paraId="066BC0E6" w14:textId="77777777" w:rsidR="000C4978" w:rsidRDefault="000C4978" w:rsidP="000C4978">
      <w:proofErr w:type="spellStart"/>
      <w:r>
        <w:t>nSV</w:t>
      </w:r>
      <w:proofErr w:type="spellEnd"/>
      <w:r>
        <w:t xml:space="preserve"> = 203, </w:t>
      </w:r>
      <w:proofErr w:type="spellStart"/>
      <w:r>
        <w:t>nBSV</w:t>
      </w:r>
      <w:proofErr w:type="spellEnd"/>
      <w:r>
        <w:t xml:space="preserve"> = 199</w:t>
      </w:r>
    </w:p>
    <w:p w14:paraId="6ED3E4F5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471</w:t>
      </w:r>
    </w:p>
    <w:p w14:paraId="52038E0D" w14:textId="77777777" w:rsidR="000C4978" w:rsidRDefault="000C4978" w:rsidP="000C4978">
      <w:r>
        <w:t>*</w:t>
      </w:r>
    </w:p>
    <w:p w14:paraId="6D6D7D15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76</w:t>
      </w:r>
    </w:p>
    <w:p w14:paraId="1C649235" w14:textId="77777777" w:rsidR="000C4978" w:rsidRDefault="000C4978" w:rsidP="000C4978">
      <w:r>
        <w:t>nu = 0.900717</w:t>
      </w:r>
    </w:p>
    <w:p w14:paraId="5949AD3B" w14:textId="77777777" w:rsidR="000C4978" w:rsidRDefault="000C4978" w:rsidP="000C4978">
      <w:proofErr w:type="spellStart"/>
      <w:r>
        <w:t>obj</w:t>
      </w:r>
      <w:proofErr w:type="spellEnd"/>
      <w:r>
        <w:t xml:space="preserve"> = -1149.666960, rho = -0.031223</w:t>
      </w:r>
    </w:p>
    <w:p w14:paraId="7A879030" w14:textId="77777777" w:rsidR="000C4978" w:rsidRDefault="000C4978" w:rsidP="000C4978">
      <w:proofErr w:type="spellStart"/>
      <w:r>
        <w:lastRenderedPageBreak/>
        <w:t>nSV</w:t>
      </w:r>
      <w:proofErr w:type="spellEnd"/>
      <w:r>
        <w:t xml:space="preserve"> = 319, </w:t>
      </w:r>
      <w:proofErr w:type="spellStart"/>
      <w:r>
        <w:t>nBSV</w:t>
      </w:r>
      <w:proofErr w:type="spellEnd"/>
      <w:r>
        <w:t xml:space="preserve"> = 314</w:t>
      </w:r>
    </w:p>
    <w:p w14:paraId="3DB386E3" w14:textId="77777777" w:rsidR="000C4978" w:rsidRDefault="000C4978" w:rsidP="000C4978">
      <w:r>
        <w:t>*</w:t>
      </w:r>
    </w:p>
    <w:p w14:paraId="2B4A7946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76</w:t>
      </w:r>
    </w:p>
    <w:p w14:paraId="631B3EDB" w14:textId="77777777" w:rsidR="000C4978" w:rsidRDefault="000C4978" w:rsidP="000C4978">
      <w:r>
        <w:t>nu = 0.694524</w:t>
      </w:r>
    </w:p>
    <w:p w14:paraId="27473BE4" w14:textId="77777777" w:rsidR="000C4978" w:rsidRDefault="000C4978" w:rsidP="000C4978">
      <w:proofErr w:type="spellStart"/>
      <w:r>
        <w:t>obj</w:t>
      </w:r>
      <w:proofErr w:type="spellEnd"/>
      <w:r>
        <w:t xml:space="preserve"> = -932.729066, rho = 1.355707</w:t>
      </w:r>
    </w:p>
    <w:p w14:paraId="72D1559E" w14:textId="77777777" w:rsidR="000C4978" w:rsidRDefault="000C4978" w:rsidP="000C4978">
      <w:proofErr w:type="spellStart"/>
      <w:r>
        <w:t>nSV</w:t>
      </w:r>
      <w:proofErr w:type="spellEnd"/>
      <w:r>
        <w:t xml:space="preserve"> = 255, </w:t>
      </w:r>
      <w:proofErr w:type="spellStart"/>
      <w:r>
        <w:t>nBSV</w:t>
      </w:r>
      <w:proofErr w:type="spellEnd"/>
      <w:r>
        <w:t xml:space="preserve"> = 251</w:t>
      </w:r>
    </w:p>
    <w:p w14:paraId="63CE8CA7" w14:textId="77777777" w:rsidR="000C4978" w:rsidRDefault="000C4978" w:rsidP="000C4978">
      <w:r>
        <w:t>*</w:t>
      </w:r>
    </w:p>
    <w:p w14:paraId="05F6BF0F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06</w:t>
      </w:r>
    </w:p>
    <w:p w14:paraId="660C5480" w14:textId="77777777" w:rsidR="000C4978" w:rsidRDefault="000C4978" w:rsidP="000C4978">
      <w:r>
        <w:t>nu = 0.564220</w:t>
      </w:r>
    </w:p>
    <w:p w14:paraId="0212993B" w14:textId="77777777" w:rsidR="000C4978" w:rsidRDefault="000C4978" w:rsidP="000C4978">
      <w:proofErr w:type="spellStart"/>
      <w:r>
        <w:t>obj</w:t>
      </w:r>
      <w:proofErr w:type="spellEnd"/>
      <w:r>
        <w:t xml:space="preserve"> = -715.578315, rho = 1.040158</w:t>
      </w:r>
    </w:p>
    <w:p w14:paraId="1E8D2109" w14:textId="77777777" w:rsidR="000C4978" w:rsidRDefault="000C4978" w:rsidP="000C4978">
      <w:proofErr w:type="spellStart"/>
      <w:r>
        <w:t>nSV</w:t>
      </w:r>
      <w:proofErr w:type="spellEnd"/>
      <w:r>
        <w:t xml:space="preserve"> = 199, </w:t>
      </w:r>
      <w:proofErr w:type="spellStart"/>
      <w:r>
        <w:t>nBSV</w:t>
      </w:r>
      <w:proofErr w:type="spellEnd"/>
      <w:r>
        <w:t xml:space="preserve"> = 194</w:t>
      </w:r>
    </w:p>
    <w:p w14:paraId="27391D61" w14:textId="77777777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471</w:t>
      </w:r>
    </w:p>
    <w:p w14:paraId="6675DDD7" w14:textId="138123C1" w:rsidR="000C4978" w:rsidRDefault="000C4978" w:rsidP="000C4978">
      <w:r>
        <w:t>Cross Validation Accuracy = 79.3103%</w:t>
      </w:r>
    </w:p>
    <w:p w14:paraId="5C4554F0" w14:textId="77777777" w:rsidR="00F101FB" w:rsidRDefault="00F101FB" w:rsidP="000C4978"/>
    <w:p w14:paraId="5E91576D" w14:textId="77777777" w:rsidR="000C4978" w:rsidRPr="00265447" w:rsidRDefault="000C4978" w:rsidP="000C4978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08D3E4BD" w14:textId="78D9B214" w:rsidR="000C4978" w:rsidRDefault="000C4978" w:rsidP="000C4978">
      <w:r w:rsidRPr="000C4978">
        <w:t xml:space="preserve">D:\Matlab\Data_Analysis\libsvm-3.22\windows&gt;svm-train -c 5 -g 0.01 </w:t>
      </w:r>
      <w:proofErr w:type="spellStart"/>
      <w:r w:rsidRPr="000C4978">
        <w:t>trainingSet.scale</w:t>
      </w:r>
      <w:proofErr w:type="spellEnd"/>
      <w:r w:rsidRPr="000C4978">
        <w:t xml:space="preserve"> </w:t>
      </w:r>
      <w:proofErr w:type="spellStart"/>
      <w:r w:rsidRPr="000C4978">
        <w:t>trainingSet.model</w:t>
      </w:r>
      <w:proofErr w:type="spellEnd"/>
    </w:p>
    <w:p w14:paraId="43FAEEF7" w14:textId="77777777" w:rsidR="000C4978" w:rsidRDefault="000C4978" w:rsidP="000C4978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3AA7F7EA" w14:textId="6B26780E" w:rsidR="000C4978" w:rsidRDefault="000C4978" w:rsidP="006E2605">
      <w:r>
        <w:t xml:space="preserve">Training of the training set with </w:t>
      </w:r>
      <w:r w:rsidR="006E2605">
        <w:t xml:space="preserve">parameter with cost = </w:t>
      </w:r>
      <w:r w:rsidR="006E2605" w:rsidRPr="000C4978">
        <w:t xml:space="preserve">5 </w:t>
      </w:r>
      <w:r w:rsidR="006E2605">
        <w:t xml:space="preserve">and </w:t>
      </w:r>
      <w:r w:rsidR="006E2605" w:rsidRPr="000C4978">
        <w:t>g</w:t>
      </w:r>
      <w:r w:rsidR="006E2605">
        <w:t>amma =</w:t>
      </w:r>
      <w:r w:rsidR="006E2605" w:rsidRPr="000C4978">
        <w:t xml:space="preserve"> 0.0</w:t>
      </w:r>
      <w:r w:rsidR="006E2605">
        <w:t>1</w:t>
      </w:r>
    </w:p>
    <w:p w14:paraId="7603623E" w14:textId="176FE4C4" w:rsidR="000C4978" w:rsidRDefault="000C4978" w:rsidP="000C4978">
      <w:r>
        <w:t>*</w:t>
      </w:r>
    </w:p>
    <w:p w14:paraId="7ADCD25D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204</w:t>
      </w:r>
    </w:p>
    <w:p w14:paraId="047F4515" w14:textId="77777777" w:rsidR="000C4978" w:rsidRDefault="000C4978" w:rsidP="000C4978">
      <w:r>
        <w:t>nu = 0.314540</w:t>
      </w:r>
    </w:p>
    <w:p w14:paraId="2189DD85" w14:textId="77777777" w:rsidR="000C4978" w:rsidRDefault="000C4978" w:rsidP="000C4978">
      <w:proofErr w:type="spellStart"/>
      <w:r>
        <w:t>obj</w:t>
      </w:r>
      <w:proofErr w:type="spellEnd"/>
      <w:r>
        <w:t xml:space="preserve"> = -421.538646, rho = 1.873802</w:t>
      </w:r>
    </w:p>
    <w:p w14:paraId="4103F535" w14:textId="77777777" w:rsidR="000C4978" w:rsidRDefault="000C4978" w:rsidP="000C4978">
      <w:proofErr w:type="spellStart"/>
      <w:r>
        <w:t>nSV</w:t>
      </w:r>
      <w:proofErr w:type="spellEnd"/>
      <w:r>
        <w:t xml:space="preserve"> = 142, </w:t>
      </w:r>
      <w:proofErr w:type="spellStart"/>
      <w:r>
        <w:t>nBSV</w:t>
      </w:r>
      <w:proofErr w:type="spellEnd"/>
      <w:r>
        <w:t xml:space="preserve"> = 135</w:t>
      </w:r>
    </w:p>
    <w:p w14:paraId="4FE2CD71" w14:textId="77777777" w:rsidR="000C4978" w:rsidRDefault="000C4978" w:rsidP="000C4978">
      <w:r>
        <w:t>*</w:t>
      </w:r>
    </w:p>
    <w:p w14:paraId="4AF04410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59</w:t>
      </w:r>
    </w:p>
    <w:p w14:paraId="7E6FF5BF" w14:textId="77777777" w:rsidR="000C4978" w:rsidRDefault="000C4978" w:rsidP="000C4978">
      <w:r>
        <w:t>nu = 0.235516</w:t>
      </w:r>
    </w:p>
    <w:p w14:paraId="28339BB8" w14:textId="77777777" w:rsidR="000C4978" w:rsidRDefault="000C4978" w:rsidP="000C4978">
      <w:proofErr w:type="spellStart"/>
      <w:r>
        <w:t>obj</w:t>
      </w:r>
      <w:proofErr w:type="spellEnd"/>
      <w:r>
        <w:t xml:space="preserve"> = -333.008497, rho = 5.817821</w:t>
      </w:r>
    </w:p>
    <w:p w14:paraId="5EE9BB15" w14:textId="77777777" w:rsidR="000C4978" w:rsidRDefault="000C4978" w:rsidP="000C4978">
      <w:proofErr w:type="spellStart"/>
      <w:r>
        <w:lastRenderedPageBreak/>
        <w:t>nSV</w:t>
      </w:r>
      <w:proofErr w:type="spellEnd"/>
      <w:r>
        <w:t xml:space="preserve"> = 111, </w:t>
      </w:r>
      <w:proofErr w:type="spellStart"/>
      <w:r>
        <w:t>nBSV</w:t>
      </w:r>
      <w:proofErr w:type="spellEnd"/>
      <w:r>
        <w:t xml:space="preserve"> = 103</w:t>
      </w:r>
    </w:p>
    <w:p w14:paraId="47BAFB48" w14:textId="77777777" w:rsidR="000C4978" w:rsidRDefault="000C4978" w:rsidP="000C4978">
      <w:r>
        <w:t>*</w:t>
      </w:r>
    </w:p>
    <w:p w14:paraId="6B46CD26" w14:textId="77777777" w:rsidR="000C4978" w:rsidRDefault="000C4978" w:rsidP="000C4978">
      <w:r>
        <w:t>optimization finished, #</w:t>
      </w:r>
      <w:proofErr w:type="spellStart"/>
      <w:r>
        <w:t>iter</w:t>
      </w:r>
      <w:proofErr w:type="spellEnd"/>
      <w:r>
        <w:t xml:space="preserve"> = 137</w:t>
      </w:r>
    </w:p>
    <w:p w14:paraId="16391C66" w14:textId="77777777" w:rsidR="000C4978" w:rsidRDefault="000C4978" w:rsidP="000C4978">
      <w:r>
        <w:t>nu = 0.177886</w:t>
      </w:r>
    </w:p>
    <w:p w14:paraId="2803369E" w14:textId="77777777" w:rsidR="000C4978" w:rsidRDefault="000C4978" w:rsidP="000C4978">
      <w:proofErr w:type="spellStart"/>
      <w:r>
        <w:t>obj</w:t>
      </w:r>
      <w:proofErr w:type="spellEnd"/>
      <w:r>
        <w:t xml:space="preserve"> = -238.880668, rho = 3.078280</w:t>
      </w:r>
    </w:p>
    <w:p w14:paraId="1E5322C4" w14:textId="77777777" w:rsidR="000C4978" w:rsidRDefault="000C4978" w:rsidP="000C4978">
      <w:proofErr w:type="spellStart"/>
      <w:r>
        <w:t>nSV</w:t>
      </w:r>
      <w:proofErr w:type="spellEnd"/>
      <w:r>
        <w:t xml:space="preserve"> = 82, </w:t>
      </w:r>
      <w:proofErr w:type="spellStart"/>
      <w:r>
        <w:t>nBSV</w:t>
      </w:r>
      <w:proofErr w:type="spellEnd"/>
      <w:r>
        <w:t xml:space="preserve"> = 72</w:t>
      </w:r>
    </w:p>
    <w:p w14:paraId="30699BF8" w14:textId="6AD8735F" w:rsidR="000C4978" w:rsidRDefault="000C4978" w:rsidP="000C4978">
      <w:r>
        <w:t xml:space="preserve">Total </w:t>
      </w:r>
      <w:proofErr w:type="spellStart"/>
      <w:r>
        <w:t>nSV</w:t>
      </w:r>
      <w:proofErr w:type="spellEnd"/>
      <w:r>
        <w:t xml:space="preserve"> = 227</w:t>
      </w:r>
    </w:p>
    <w:p w14:paraId="0CCEEAD7" w14:textId="77777777" w:rsidR="00F101FB" w:rsidRDefault="00F101FB" w:rsidP="000C4978"/>
    <w:p w14:paraId="5E820409" w14:textId="77777777" w:rsidR="006E2605" w:rsidRPr="00265447" w:rsidRDefault="006E2605" w:rsidP="006E26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ommand</w:t>
      </w:r>
    </w:p>
    <w:p w14:paraId="3CE1A53C" w14:textId="24ECD439" w:rsidR="006E2605" w:rsidRDefault="006E2605" w:rsidP="006E2605">
      <w:r w:rsidRPr="006E2605">
        <w:t xml:space="preserve">D:\Matlab\Data_Analysis\libsvm-3.22\windows&gt;svm-predict </w:t>
      </w:r>
      <w:proofErr w:type="spellStart"/>
      <w:r w:rsidRPr="006E2605">
        <w:t>testingSet.scale</w:t>
      </w:r>
      <w:proofErr w:type="spellEnd"/>
      <w:r w:rsidRPr="006E2605">
        <w:t xml:space="preserve"> </w:t>
      </w:r>
      <w:proofErr w:type="spellStart"/>
      <w:r w:rsidRPr="006E2605">
        <w:t>trainingSet.model</w:t>
      </w:r>
      <w:proofErr w:type="spellEnd"/>
      <w:r w:rsidRPr="006E2605">
        <w:t xml:space="preserve"> </w:t>
      </w:r>
      <w:proofErr w:type="spellStart"/>
      <w:proofErr w:type="gramStart"/>
      <w:r w:rsidRPr="006E2605">
        <w:t>predicted.output</w:t>
      </w:r>
      <w:proofErr w:type="spellEnd"/>
      <w:proofErr w:type="gramEnd"/>
    </w:p>
    <w:p w14:paraId="378CD214" w14:textId="2C964509" w:rsidR="006E2605" w:rsidRDefault="006E2605" w:rsidP="006E2605">
      <w:pPr>
        <w:jc w:val="center"/>
        <w:rPr>
          <w:b/>
          <w:bCs/>
          <w:sz w:val="36"/>
          <w:szCs w:val="36"/>
        </w:rPr>
      </w:pPr>
      <w:r w:rsidRPr="00265447">
        <w:rPr>
          <w:b/>
          <w:bCs/>
          <w:sz w:val="36"/>
          <w:szCs w:val="36"/>
        </w:rPr>
        <w:t>Result</w:t>
      </w:r>
    </w:p>
    <w:p w14:paraId="1BE328D6" w14:textId="2849D6DB" w:rsidR="006E2605" w:rsidRDefault="006E2605" w:rsidP="006E2605">
      <w:pPr>
        <w:rPr>
          <w:b/>
          <w:bCs/>
          <w:sz w:val="36"/>
          <w:szCs w:val="36"/>
        </w:rPr>
      </w:pPr>
      <w:r>
        <w:t xml:space="preserve">Classification of model on the test set and storing on </w:t>
      </w:r>
      <w:proofErr w:type="spellStart"/>
      <w:r w:rsidRPr="006E2605">
        <w:t>predicted.output</w:t>
      </w:r>
      <w:proofErr w:type="spellEnd"/>
      <w:r>
        <w:t xml:space="preserve"> gives</w:t>
      </w:r>
    </w:p>
    <w:p w14:paraId="7460E980" w14:textId="65AC85D8" w:rsidR="006E2605" w:rsidRPr="00F6298D" w:rsidRDefault="006E2605" w:rsidP="000C4978">
      <w:r w:rsidRPr="006E2605">
        <w:t>Accuracy = 98.1982% (327/333)</w:t>
      </w:r>
      <w:bookmarkStart w:id="0" w:name="_GoBack"/>
      <w:bookmarkEnd w:id="0"/>
    </w:p>
    <w:sectPr w:rsidR="006E2605" w:rsidRPr="00F62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NzIyMzMxNzKxtDBV0lEKTi0uzszPAykwqgUAjKCziSwAAAA="/>
  </w:docVars>
  <w:rsids>
    <w:rsidRoot w:val="00E46003"/>
    <w:rsid w:val="000C4978"/>
    <w:rsid w:val="00183284"/>
    <w:rsid w:val="00265447"/>
    <w:rsid w:val="006E2605"/>
    <w:rsid w:val="00D52E79"/>
    <w:rsid w:val="00E46003"/>
    <w:rsid w:val="00EE41F3"/>
    <w:rsid w:val="00F101FB"/>
    <w:rsid w:val="00F62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23C73"/>
  <w15:chartTrackingRefBased/>
  <w15:docId w15:val="{BCEC47E1-04F1-4BEE-B708-16E28CBA7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1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b Sabi</dc:creator>
  <cp:keywords/>
  <dc:description/>
  <cp:lastModifiedBy>Suhaib Sabi</cp:lastModifiedBy>
  <cp:revision>3</cp:revision>
  <dcterms:created xsi:type="dcterms:W3CDTF">2018-03-18T18:44:00Z</dcterms:created>
  <dcterms:modified xsi:type="dcterms:W3CDTF">2018-03-19T14:27:00Z</dcterms:modified>
</cp:coreProperties>
</file>